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B0D89" w14:textId="77777777" w:rsidR="00C20594" w:rsidRDefault="00000000" w:rsidP="00C20594">
      <w:pPr>
        <w:pStyle w:val="Title"/>
        <w:rPr>
          <w:strike/>
          <w:color w:val="00B050"/>
        </w:rPr>
      </w:pPr>
      <w:bookmarkStart w:id="0" w:name="_Hlk165617486"/>
      <w:r w:rsidRPr="00940501">
        <w:rPr>
          <w:strike/>
          <w:color w:val="00B050"/>
        </w:rPr>
        <w:t>Growth yields and light-capture in PhycoCyanin and PhycoErythrin-rich picocyanobacteria, across photic regimes and growth phases</w:t>
      </w:r>
    </w:p>
    <w:p w14:paraId="6E9E3AB2" w14:textId="6900E416" w:rsidR="0079202F" w:rsidRPr="00C20594" w:rsidRDefault="0079202F" w:rsidP="00C20594">
      <w:pPr>
        <w:pStyle w:val="Title"/>
        <w:rPr>
          <w:strike/>
          <w:color w:val="00B050"/>
        </w:rPr>
      </w:pPr>
      <w:r w:rsidRPr="00940501">
        <w:rPr>
          <w:color w:val="00B050"/>
        </w:rPr>
        <w:t>Long &amp; low; or high &amp; short; photoperiods and light differential growth yields and light-capture capacities of PhycoCyanin and PhycoErythrin-rich picocyanobacteria</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r>
        <w:rPr>
          <w:vertAlign w:val="superscript"/>
        </w:rPr>
        <w:t>1,</w:t>
      </w:r>
      <w:r w:rsidR="00854B64">
        <w:rPr>
          <w:vertAlign w:val="superscript"/>
        </w:rPr>
        <w:t>*</w:t>
      </w:r>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4AF4262B" w14:textId="2F979C07" w:rsidR="00917683" w:rsidRPr="001E7E87" w:rsidRDefault="001E7E87" w:rsidP="00917683">
      <w:pPr>
        <w:pStyle w:val="FirstParagraph"/>
        <w:rPr>
          <w:color w:val="00B050"/>
          <w:lang w:val="en"/>
        </w:rPr>
      </w:pPr>
      <w:r w:rsidRPr="001E7E87">
        <w:rPr>
          <w:color w:val="00B050"/>
          <w:lang w:val="en"/>
        </w:rPr>
        <w:t xml:space="preserve">The genus </w:t>
      </w:r>
      <w:r w:rsidRPr="001E7E87">
        <w:rPr>
          <w:i/>
          <w:iCs/>
          <w:color w:val="00B050"/>
          <w:lang w:val="en"/>
        </w:rPr>
        <w:t>Synechococcus</w:t>
      </w:r>
      <w:r w:rsidRPr="001E7E87">
        <w:rPr>
          <w:color w:val="00B050"/>
          <w:lang w:val="en"/>
        </w:rPr>
        <w:t xml:space="preserve"> is found throughout the world regardless of the duration and amount of daylight, </w:t>
      </w:r>
      <w:r>
        <w:rPr>
          <w:color w:val="00B050"/>
          <w:lang w:val="en"/>
        </w:rPr>
        <w:t xml:space="preserve">with </w:t>
      </w:r>
      <w:r w:rsidRPr="001E7E87">
        <w:rPr>
          <w:color w:val="00B050"/>
          <w:lang w:val="en"/>
        </w:rPr>
        <w:t xml:space="preserve">future </w:t>
      </w:r>
      <w:r w:rsidRPr="001E7E87">
        <w:rPr>
          <w:color w:val="00B050"/>
        </w:rPr>
        <w:t xml:space="preserve">scenarios forecasting range expansions of this picocyanobacteria into new photic regimes. </w:t>
      </w:r>
      <w:r w:rsidRPr="001E7E87">
        <w:rPr>
          <w:strike/>
          <w:color w:val="00B050"/>
        </w:rPr>
        <w:t xml:space="preserve">The genus </w:t>
      </w:r>
      <w:r w:rsidRPr="001E7E87">
        <w:rPr>
          <w:i/>
          <w:iCs/>
          <w:strike/>
          <w:color w:val="00B050"/>
        </w:rPr>
        <w:t>Synechococcus</w:t>
      </w:r>
      <w:r w:rsidRPr="001E7E87">
        <w:rPr>
          <w:strike/>
          <w:color w:val="00B050"/>
        </w:rPr>
        <w:t xml:space="preserve"> occurs from tropical to arctic zones, with climate scenarios forecasting range expansions of this picocyanobacteria into new photic regimes.</w:t>
      </w:r>
      <w:r w:rsidRPr="001E7E87">
        <w:rPr>
          <w:color w:val="00B050"/>
        </w:rPr>
        <w:t xml:space="preserve"> </w:t>
      </w:r>
      <w:r>
        <w:t xml:space="preserve">We found that coastal PhycoCyanin(PC)-rich and PhycoErythrin(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w:t>
      </w:r>
      <w:r w:rsidR="00F87B7D" w:rsidRPr="00F87B7D">
        <w:rPr>
          <w:color w:val="00B050"/>
        </w:rPr>
        <w:t xml:space="preserve">(µ) </w:t>
      </w:r>
      <w:r>
        <w:t>of 4.5 d</w:t>
      </w:r>
      <w:r>
        <w:rPr>
          <w:vertAlign w:val="superscript"/>
        </w:rPr>
        <w:t>−1</w:t>
      </w:r>
      <w:r>
        <w:t xml:space="preserve">. PE-rich strains demonstrated wider ability to modulate light capture capacity, </w:t>
      </w:r>
      <w:r w:rsidR="00DC30DD" w:rsidRPr="00DC30DD">
        <w:rPr>
          <w:rFonts w:cs="Times New Roman"/>
          <w:color w:val="00B050"/>
        </w:rPr>
        <w:t>whereas the two PC-rich strains showed</w:t>
      </w:r>
      <w:r w:rsidR="00DC30DD" w:rsidRPr="00DC30DD">
        <w:rPr>
          <w:color w:val="00B050"/>
        </w:rPr>
        <w:t xml:space="preserve"> </w:t>
      </w:r>
      <w:r>
        <w:t xml:space="preserve">less change in light capture across increasing cumulative diel photon dose. </w:t>
      </w:r>
      <w:r w:rsidRPr="00F10A78">
        <w:rPr>
          <w:color w:val="00B050"/>
        </w:rPr>
        <w:t xml:space="preserve">We </w:t>
      </w:r>
      <w:bookmarkStart w:id="2" w:name="_Hlk171628105"/>
      <w:r w:rsidR="00F10A78" w:rsidRPr="00F10A78">
        <w:rPr>
          <w:rFonts w:cs="Times New Roman"/>
          <w:color w:val="00B050"/>
        </w:rPr>
        <w:t>found that all four coastal strains</w:t>
      </w:r>
      <w:bookmarkEnd w:id="2"/>
      <w:r w:rsidR="00F10A78" w:rsidRPr="00F10A78">
        <w:rPr>
          <w:color w:val="00B050"/>
        </w:rPr>
        <w:t xml:space="preserve"> </w:t>
      </w:r>
      <w:r w:rsidRPr="00F10A78">
        <w:rPr>
          <w:color w:val="00B050"/>
        </w:rPr>
        <w:t>show</w:t>
      </w:r>
      <w:r w:rsidR="00DC30DD" w:rsidRPr="00F10A78">
        <w:rPr>
          <w:color w:val="00B050"/>
        </w:rPr>
        <w:t>ed</w:t>
      </w:r>
      <w:r w:rsidRPr="00F10A78">
        <w:rPr>
          <w:color w:val="00B050"/>
        </w:rPr>
        <w:t xml:space="preserve"> </w:t>
      </w:r>
      <w:r>
        <w:t xml:space="preserve">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 </w:t>
      </w:r>
      <w:r>
        <w:rPr>
          <w:i/>
          <w:iCs/>
        </w:rPr>
        <w:t>a</w:t>
      </w:r>
      <w:r>
        <w:t xml:space="preserve">, particularly during pre-stationary growth phase. Within each strain, µ showed consistent saturating responses to increasing cumulative diel PSII electron flux. As </w:t>
      </w:r>
      <w:r>
        <w:lastRenderedPageBreak/>
        <w:t xml:space="preserve">photoperiod opportunists, </w:t>
      </w:r>
      <w:r w:rsidR="00DC30DD" w:rsidRPr="00DC30DD">
        <w:rPr>
          <w:rFonts w:cs="Times New Roman"/>
          <w:color w:val="00B050"/>
        </w:rPr>
        <w:t>coastal picocyanobacteria may easily expand into longer photic regimes</w:t>
      </w:r>
      <w:r>
        <w:t xml:space="preserve"> at </w:t>
      </w:r>
      <w:r w:rsidRPr="00917683">
        <w:rPr>
          <w:strike/>
          <w:color w:val="00B050"/>
        </w:rPr>
        <w:t xml:space="preserve">warming </w:t>
      </w:r>
      <w:r>
        <w:t>higher latitudes.</w:t>
      </w:r>
    </w:p>
    <w:p w14:paraId="5BC8B26D" w14:textId="77777777" w:rsidR="001E27BA" w:rsidRDefault="001E27BA">
      <w:pPr>
        <w:pStyle w:val="BodyText"/>
      </w:pPr>
    </w:p>
    <w:p w14:paraId="3D71EDF8" w14:textId="77777777" w:rsidR="001E27BA" w:rsidRDefault="00000000">
      <w:pPr>
        <w:pStyle w:val="Heading1"/>
      </w:pPr>
      <w:bookmarkStart w:id="3" w:name="introduction"/>
      <w:bookmarkEnd w:id="1"/>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 (Field et al. 1998; Torremorell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 xml:space="preserve">(Morel 1978). PUR thus depends upon the interaction of PAR, and the phytoplankter expression of genomic capacities for light capture (Moejes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 xml:space="preserve">growth in spring and summer, compared to fall and winter (Huisman et al. 2002; </w:t>
      </w:r>
      <w:r>
        <w:lastRenderedPageBreak/>
        <w:t xml:space="preserve">Holtrop et al. 2021). In the tropics, daylight hours remain nearly constant throughout the year (Behrenfeld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Christaki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Pr>
          <w:i/>
          <w:iCs/>
        </w:rPr>
        <w:t>Synechococcus</w:t>
      </w:r>
      <w:r w:rsidRPr="00135558">
        <w:rPr>
          <w:strike/>
          <w:color w:val="00B050"/>
        </w:rPr>
        <w:t>, a diverse genus of picocyanobacteria,</w:t>
      </w:r>
      <w:r>
        <w:t xml:space="preserve"> exhibits a distribution spanning diverse geographical regions (Flombaum et al. 2013), with strains demonstrating a remarkable range of adaptations to environmental conditions (Śliwińska-Wilczewska et al. 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sidRPr="00967659">
        <w:rPr>
          <w:i/>
          <w:iCs/>
          <w:color w:val="0070C0"/>
        </w:rPr>
        <w:t>Synechococcus</w:t>
      </w:r>
      <w:r w:rsidRPr="00967659">
        <w:rPr>
          <w:color w:val="0070C0"/>
        </w:rPr>
        <w:t xml:space="preserve"> </w:t>
      </w:r>
      <w:r>
        <w:t xml:space="preserve">exhibits </w:t>
      </w:r>
      <w:r>
        <w:lastRenderedPageBreak/>
        <w:t xml:space="preserve">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Pr>
          <w:i/>
          <w:iCs/>
        </w:rPr>
        <w:t>Synechococcus</w:t>
      </w:r>
      <w:r>
        <w:t xml:space="preserve"> sp. strains influence their ecological niches. PC-rich strains thrive in </w:t>
      </w:r>
      <w:r w:rsidRPr="00FE0665">
        <w:rPr>
          <w:strike/>
          <w:color w:val="00B050"/>
        </w:rPr>
        <w:t xml:space="preserve">environments with elevated light levels, such as </w:t>
      </w:r>
      <w:r>
        <w:t xml:space="preserve">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w:t>
      </w:r>
      <w:r w:rsidRPr="00706223">
        <w:rPr>
          <w:strike/>
          <w:color w:val="00B050"/>
        </w:rPr>
        <w:lastRenderedPageBreak/>
        <w:t xml:space="preserve">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796479F4"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917683" w:rsidRPr="00960FBE">
        <w:rPr>
          <w:rFonts w:cs="Times New Roman"/>
          <w:color w:val="00B050"/>
        </w:rPr>
        <w:t>This study brings in an additional explanation for a potential expansion of marine picocyanobacteria in the face of climate change</w:t>
      </w:r>
      <w:r w:rsidR="00917683">
        <w:rPr>
          <w:rFonts w:cs="Times New Roman"/>
          <w:color w:val="00B050"/>
        </w:rPr>
        <w:t>.</w:t>
      </w:r>
    </w:p>
    <w:p w14:paraId="13041E23" w14:textId="77777777" w:rsidR="001E27BA" w:rsidRDefault="001E27BA">
      <w:pPr>
        <w:pStyle w:val="BodyText"/>
      </w:pPr>
    </w:p>
    <w:p w14:paraId="2004CE61" w14:textId="77777777" w:rsidR="001E27BA" w:rsidRDefault="00000000">
      <w:pPr>
        <w:pStyle w:val="Heading1"/>
      </w:pPr>
      <w:bookmarkStart w:id="4" w:name="materials-and-methods"/>
      <w:bookmarkEnd w:id="3"/>
      <w:r>
        <w:t>Materials and Methods</w:t>
      </w:r>
    </w:p>
    <w:p w14:paraId="736E1269" w14:textId="77777777" w:rsidR="001E27BA" w:rsidRDefault="00000000">
      <w:pPr>
        <w:pStyle w:val="Heading2"/>
      </w:pPr>
      <w:bookmarkStart w:id="5" w:name="experimental-setup"/>
      <w:r>
        <w:t>Experimental setup</w:t>
      </w:r>
    </w:p>
    <w:p w14:paraId="71497700" w14:textId="1E712022" w:rsidR="00EE714A"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 xml:space="preserve">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B81B226" w14:textId="77777777" w:rsidR="001E27BA"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w:t>
      </w:r>
      <w:r>
        <w:lastRenderedPageBreak/>
        <w:t>gas of the Multi-Cultivator system were monitored and controlled via the Photobioreactor Control Software (Photon Systems Instruments, Drásov,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6" w:name="_Hlk171679473"/>
      <w:bookmarkStart w:id="7" w:name="_Hlk171682346"/>
      <w:bookmarkStart w:id="8" w:name="dna-extractions"/>
      <w:bookmarkEnd w:id="5"/>
      <w:r w:rsidRPr="006C521E">
        <w:rPr>
          <w:strike/>
          <w:color w:val="00B050"/>
        </w:rPr>
        <w:t>DNA extractions</w:t>
      </w:r>
    </w:p>
    <w:bookmarkEnd w:id="6"/>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9"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9"/>
      <w:r w:rsidRPr="006C521E">
        <w:rPr>
          <w:strike/>
          <w:color w:val="00B050"/>
        </w:rPr>
        <w:t>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F+I+I+R3 model determined by ModelFinder (Kalyaanamoorthy et al. 2017). Bootstrap values were calculated with 1000 replicates (Hoang et al. 2018).</w:t>
      </w:r>
    </w:p>
    <w:bookmarkEnd w:id="7"/>
    <w:p w14:paraId="02C747FB" w14:textId="77777777" w:rsidR="001E27BA" w:rsidRDefault="001E27BA">
      <w:pPr>
        <w:pStyle w:val="BodyText"/>
      </w:pPr>
    </w:p>
    <w:p w14:paraId="32211478" w14:textId="77777777" w:rsidR="001E27BA" w:rsidRDefault="00000000">
      <w:pPr>
        <w:pStyle w:val="Heading2"/>
      </w:pPr>
      <w:bookmarkStart w:id="10" w:name="Xa7c4f77afc97420905ec2223a8335255582d9ba"/>
      <w:bookmarkEnd w:id="8"/>
      <w:r>
        <w:t>Growth curves and chlorophyll-specific exponential growth rates</w:t>
      </w:r>
    </w:p>
    <w:p w14:paraId="272C65B5" w14:textId="5F36C5C6"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w:t>
      </w:r>
      <w:r w:rsidRPr="00D14C6A">
        <w:rPr>
          <w:color w:val="00B050"/>
        </w:rPr>
        <w:lastRenderedPageBreak/>
        <w:t xml:space="preserve">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 xml:space="preserve">This phase progresses to the stationary growth phase. In this work, all measurements obtained after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04A70F74" w:rsidR="001E27BA" w:rsidRDefault="00000000">
      <w:pPr>
        <w:pStyle w:val="ImageCaption"/>
      </w:pPr>
      <w:bookmarkStart w:id="11" w:name="fig:FirstDerivative"/>
      <w:bookmarkEnd w:id="11"/>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xml:space="preserve">; grown at </w:t>
      </w:r>
      <w:r w:rsidR="007837E3">
        <w:rPr>
          <w:color w:val="00B050"/>
        </w:rPr>
        <w:t>18</w:t>
      </w:r>
      <w:r w:rsidR="00621DCE" w:rsidRPr="00621DCE">
        <w:rPr>
          <w:color w:val="00B050"/>
        </w:rPr>
        <w:t>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2" w:name="whole-cell-absorbance-spectra"/>
      <w:bookmarkEnd w:id="10"/>
      <w:r>
        <w:t>Whole-cell absorbance spectra</w:t>
      </w:r>
    </w:p>
    <w:p w14:paraId="70010489" w14:textId="77777777" w:rsidR="001E27BA" w:rsidRDefault="00000000">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suspension. The pathlength corrected absorbance per cm was performed by determining the Jávorfi coefficients (Jávorfi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3" w:name="photosynthetically-usable-radiation-pur"/>
      <w:bookmarkEnd w:id="12"/>
      <w:r>
        <w:t>Photosynthetically Usable Radiation (PUR)</w:t>
      </w:r>
    </w:p>
    <w:p w14:paraId="609B6537" w14:textId="3EA8F5F6"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835ABE" w:rsidRPr="00835ABE">
        <w:rPr>
          <w:rFonts w:cs="Times New Roman"/>
          <w:color w:val="0070C0"/>
        </w:rPr>
        <w:t xml:space="preserve">Absorbance spectra for only one condition of light treatment </w:t>
      </w:r>
      <w:r w:rsidR="00835ABE">
        <w:rPr>
          <w:rFonts w:cs="Times New Roman"/>
          <w:color w:val="0070C0"/>
        </w:rPr>
        <w:t>(</w:t>
      </w:r>
      <w:r w:rsidR="00835ABE" w:rsidRPr="00835ABE">
        <w:rPr>
          <w:color w:val="0070C0"/>
        </w:rPr>
        <w:t>300 µmol photons m</w:t>
      </w:r>
      <w:r w:rsidR="00835ABE" w:rsidRPr="00835ABE">
        <w:rPr>
          <w:color w:val="0070C0"/>
          <w:vertAlign w:val="superscript"/>
        </w:rPr>
        <w:t>−2</w:t>
      </w:r>
      <w:r w:rsidR="00835ABE" w:rsidRPr="00835ABE">
        <w:rPr>
          <w:color w:val="0070C0"/>
        </w:rPr>
        <w:t>s</w:t>
      </w:r>
      <w:r w:rsidR="00835ABE" w:rsidRPr="00835ABE">
        <w:rPr>
          <w:color w:val="0070C0"/>
          <w:vertAlign w:val="superscript"/>
        </w:rPr>
        <w:t>−1</w:t>
      </w:r>
      <w:r w:rsidR="00835ABE">
        <w:rPr>
          <w:rFonts w:cs="Times New Roman"/>
          <w:color w:val="0070C0"/>
        </w:rPr>
        <w:t xml:space="preserve">) </w:t>
      </w:r>
      <w:r w:rsidR="00835ABE" w:rsidRPr="00835ABE">
        <w:rPr>
          <w:rFonts w:cs="Times New Roman"/>
          <w:color w:val="0070C0"/>
        </w:rPr>
        <w:t>for one PE and one PC rich strain are shown in Fig</w:t>
      </w:r>
      <w:r w:rsidR="00835ABE">
        <w:rPr>
          <w:rFonts w:cs="Times New Roman"/>
          <w:color w:val="0070C0"/>
        </w:rPr>
        <w:t>.</w:t>
      </w:r>
      <w:r w:rsidR="00835ABE" w:rsidRPr="00835ABE">
        <w:rPr>
          <w:rFonts w:cs="Times New Roman"/>
          <w:color w:val="0070C0"/>
        </w:rPr>
        <w:t xml:space="preserve"> 2.</w:t>
      </w:r>
      <w:r w:rsidR="00835ABE">
        <w:rPr>
          <w:color w:val="00B050"/>
        </w:rPr>
        <w:t xml:space="preserve">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4" w:name="fig:Spectra"/>
      <w:bookmarkEnd w:id="14"/>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are labeled; Chl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5" w:name="cumulative-diel-par-and-pur"/>
      <w:bookmarkEnd w:id="13"/>
      <w:r>
        <w:t>Cumulative diel PAR and PUR</w:t>
      </w:r>
    </w:p>
    <w:p w14:paraId="1FA40A9C" w14:textId="77777777" w:rsidR="001E27BA"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6" w:name="pigment-content"/>
      <w:bookmarkEnd w:id="15"/>
      <w:r>
        <w:t>Pigment content</w:t>
      </w:r>
    </w:p>
    <w:p w14:paraId="5C32B956" w14:textId="3DF56D84" w:rsidR="001E27BA"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Chl </w:t>
      </w:r>
      <w:r>
        <w:rPr>
          <w:i/>
          <w:iCs/>
        </w:rPr>
        <w:t>a</w:t>
      </w:r>
      <w:r>
        <w:t xml:space="preserve"> concentrations in 3:2 90% acetone:DMSO solution. Quantitative analysis of Chl </w:t>
      </w:r>
      <w:r>
        <w:rPr>
          <w:i/>
          <w:iCs/>
        </w:rPr>
        <w:t>a</w:t>
      </w:r>
      <w:r>
        <w:t xml:space="preserve"> was obtained after adding 50 µL of culture and 2 mL of a 90% acetone:DMSO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17" w:name="X0abc2fd1357fe26dad04cec545b7921c8251286"/>
      <w:bookmarkEnd w:id="16"/>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to allow re-opening of PSII. FRRf excitation flashlets were applied at the same wavebands, 445 or 590 nm, as the actinic light steps.</w:t>
      </w:r>
    </w:p>
    <w:p w14:paraId="7B4DBFCE" w14:textId="77777777" w:rsidR="001E27BA"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8" w:name="fig:LIFT"/>
      <w:bookmarkEnd w:id="18"/>
      <w:r>
        <w:rPr>
          <w:b/>
          <w:bCs/>
        </w:rPr>
        <w:t xml:space="preserve">Fig. </w:t>
      </w:r>
      <w:r w:rsidRPr="00854B64">
        <w:rPr>
          <w:b/>
          <w:bCs/>
        </w:rPr>
        <w:t>3</w:t>
      </w:r>
      <w:r w:rsidR="00854B64" w:rsidRPr="00854B64">
        <w:rPr>
          <w:b/>
          <w:bCs/>
        </w:rPr>
        <w:t>.</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Rapid Light Curve (RLC), fit with a three parameter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9" w:name="statistical-analysis"/>
      <w:bookmarkEnd w:id="17"/>
      <w:r>
        <w:t>Statistical analysis</w:t>
      </w:r>
    </w:p>
    <w:p w14:paraId="3DD88509" w14:textId="77777777" w:rsidR="001E27BA"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w:t>
      </w:r>
      <w:r>
        <w:lastRenderedPageBreak/>
        <w:t>(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E072F6A" w14:textId="77777777" w:rsidR="001E27BA" w:rsidRDefault="00000000">
      <w:pPr>
        <w:pStyle w:val="BodyText"/>
      </w:pPr>
      <w:r>
        <w:t>Statistical differences for all analyses were determined at significance level α = 0.05. The manuscript was prepared as a Rmarkdown document (Handel 2020) with figures plotted using ggplot2 (Wickham 2016) and patchwork (Pedersen 2024) packages. All metadata, data and code is available on GitHub (</w:t>
      </w:r>
      <w:hyperlink r:id="rId13">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0" w:name="results"/>
      <w:bookmarkEnd w:id="4"/>
      <w:bookmarkEnd w:id="19"/>
      <w:r>
        <w:t>Results</w:t>
      </w:r>
    </w:p>
    <w:p w14:paraId="142DB085" w14:textId="77777777" w:rsidR="001E27BA" w:rsidRDefault="00000000">
      <w:pPr>
        <w:pStyle w:val="Heading2"/>
      </w:pPr>
      <w:bookmarkStart w:id="21" w:name="X691d66d9a9c45995c6c65e68b90d7c1cffc2960"/>
      <w:r>
        <w:t>Chlorophyll-specific exponential growth rate</w:t>
      </w:r>
    </w:p>
    <w:p w14:paraId="37D991F1" w14:textId="2B528F1D" w:rsidR="001E27BA" w:rsidRDefault="00000000">
      <w:pPr>
        <w:pStyle w:val="FirstParagraph"/>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w:t>
      </w:r>
      <w:r w:rsidRPr="00BB49C9">
        <w:rPr>
          <w:strike/>
          <w:color w:val="00B050"/>
        </w:rPr>
        <w:lastRenderedPageBreak/>
        <w:t xml:space="preserve">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as well as significant interactions between variables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2" w:name="fig:GAM"/>
      <w:bookmarkEnd w:id="22"/>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3" w:name="_Hlk171632422"/>
      <w:r w:rsidR="008A39CD" w:rsidRPr="008A39CD">
        <w:rPr>
          <w:color w:val="00B050"/>
        </w:rPr>
        <w:t>Differences</w:t>
      </w:r>
      <w:r w:rsidRPr="008A39CD">
        <w:rPr>
          <w:color w:val="00B050"/>
        </w:rPr>
        <w:t xml:space="preserve"> </w:t>
      </w:r>
      <w:bookmarkEnd w:id="23"/>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4" w:name="fig:GrowthRatePhotoperiodPUR"/>
      <w:bookmarkEnd w:id="24"/>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5" w:name="purpar-ratio-vs.-cumulative-diel-par"/>
      <w:bookmarkEnd w:id="21"/>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ANOVA, </w:t>
      </w:r>
      <w:r>
        <w:rPr>
          <w:i/>
          <w:iCs/>
        </w:rPr>
        <w:t>p</w:t>
      </w:r>
      <w:r>
        <w:t xml:space="preserve"> &gt; 0.05;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ANOVA; </w:t>
      </w:r>
      <w:r>
        <w:rPr>
          <w:i/>
          <w:iCs/>
        </w:rPr>
        <w:t>p</w:t>
      </w:r>
      <w:r>
        <w:t xml:space="preserve"> &lt; 0.05, Table S9). A similar decay trend was observed for Phycobiliprotein to Chl </w:t>
      </w:r>
      <w:r>
        <w:rPr>
          <w:i/>
          <w:iCs/>
        </w:rPr>
        <w:t>a</w:t>
      </w:r>
      <w:r>
        <w:t xml:space="preserve"> ratio (µg:µ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6" w:name="fig:PURPARRatio"/>
      <w:bookmarkEnd w:id="26"/>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7" w:name="Xc68612605c0da362ba11cbd1d8f2c71ba3108ed"/>
      <w:bookmarkEnd w:id="25"/>
      <w:r>
        <w:t>Effective absorption cross section of PSII of picocyanobacteria</w:t>
      </w:r>
    </w:p>
    <w:p w14:paraId="3AD5FDDD" w14:textId="77777777" w:rsidR="001E27BA"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8" w:name="fig:Sigma590"/>
      <w:bookmarkEnd w:id="28"/>
      <w:r>
        <w:rPr>
          <w:b/>
          <w:bCs/>
        </w:rPr>
        <w:t xml:space="preserve">Fig. </w:t>
      </w:r>
      <w:r w:rsidRPr="00854B64">
        <w:rPr>
          <w:b/>
          <w:bCs/>
        </w:rPr>
        <w:t>7</w:t>
      </w:r>
      <w:r w:rsidR="00854B64" w:rsidRPr="00854B64">
        <w:rPr>
          <w:b/>
          <w:bCs/>
        </w:rPr>
        <w:t>.</w:t>
      </w:r>
      <w:r>
        <w:t xml:space="preserve">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ig. 7B).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9A,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9" w:name="X32432087011c5407ecfc34c65f5ceb2cc29b522"/>
      <w:bookmarkEnd w:id="27"/>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0" w:name="fig:GrowthRateJVPSII"/>
      <w:bookmarkEnd w:id="30"/>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1" w:name="discussion"/>
      <w:bookmarkEnd w:id="20"/>
      <w:bookmarkEnd w:id="29"/>
      <w:r>
        <w:t>Discussion</w:t>
      </w:r>
    </w:p>
    <w:p w14:paraId="03A195E7" w14:textId="77777777" w:rsidR="001E27BA" w:rsidRDefault="00000000">
      <w:pPr>
        <w:pStyle w:val="Heading2"/>
      </w:pPr>
      <w:bookmarkStart w:id="32"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24 h photoperiod also exacerbated eventual photoinhibition under excess cumulative diel PUR and PAR. Our </w:t>
      </w:r>
      <w:r w:rsidR="00A1616B" w:rsidRPr="00A1616B">
        <w:rPr>
          <w:color w:val="00B050"/>
        </w:rPr>
        <w:t xml:space="preserve">four </w:t>
      </w:r>
      <w:r>
        <w:t xml:space="preserve">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photoregim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 xml:space="preserve">Vörös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as yet achieved for any phytoplankter occurs in a genetically modified green algae </w:t>
      </w:r>
      <w:r>
        <w:rPr>
          <w:i/>
          <w:iCs/>
        </w:rPr>
        <w:t>Picochlorum celeri</w:t>
      </w:r>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38DA9D9F"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and the shortest photoperiod (8 h), even though the cumulative diel PUR dose was equivalent to conditions where the light intensity was lower</w:t>
      </w:r>
      <w:r w:rsidR="00F730E2">
        <w:t>,</w:t>
      </w:r>
      <w:r>
        <w:t xml:space="preserve"> and the photoperiod was longer. Thus</w:t>
      </w:r>
      <w:r w:rsidR="00F730E2">
        <w:t>,</w:t>
      </w:r>
      <w:r>
        <w:t xml:space="preserve"> these Baltic picocyanobacteria are prone to photoinhibition under both the longest, and the shortest, photoperiod regimes, with flatter light responses of growth under intermediate photoperiods. </w:t>
      </w:r>
      <w:r w:rsidR="00F730E2">
        <w:t>I</w:t>
      </w:r>
      <w:r>
        <w:t xml:space="preserve">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3" w:name="fig:MapCombo"/>
      <w:bookmarkEnd w:id="33"/>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4" w:name="X83d8d8a9e83d2bb24cf0c8c182cea740ec0cbe6"/>
      <w:bookmarkEnd w:id="32"/>
      <w:r>
        <w:t>Photic regimes and growth phase both influence cellular absorbance and light use</w:t>
      </w:r>
    </w:p>
    <w:p w14:paraId="21D8C22D" w14:textId="5E7A985C" w:rsidR="0020508D" w:rsidRPr="0020508D" w:rsidRDefault="00EB5775" w:rsidP="002A12C9">
      <w:pPr>
        <w:pStyle w:val="BodyText"/>
        <w:rPr>
          <w:color w:val="00B050"/>
          <w:lang w:val="en"/>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r w:rsidR="001348D0">
        <w:rPr>
          <w:color w:val="00B050"/>
          <w:lang w:val="en"/>
        </w:rPr>
        <w:t xml:space="preserve"> </w:t>
      </w:r>
      <w:r w:rsidR="0020508D" w:rsidRPr="0020508D">
        <w:rPr>
          <w:color w:val="00B050"/>
        </w:rPr>
        <w:t>Not all cultures were grown long enough to reach full stationary phase, but onset of stationary phase, when determined, occurred fairly consistently when cultures reached ~ 0.5 OD</w:t>
      </w:r>
      <w:r w:rsidR="0020508D" w:rsidRPr="0020508D">
        <w:rPr>
          <w:color w:val="00B050"/>
          <w:vertAlign w:val="subscript"/>
        </w:rPr>
        <w:t>720</w:t>
      </w:r>
      <w:r w:rsidR="0020508D" w:rsidRPr="0020508D">
        <w:rPr>
          <w:color w:val="00B050"/>
        </w:rPr>
        <w:t xml:space="preserve"> (PC-rich) or ~ 0.65 OD</w:t>
      </w:r>
      <w:r w:rsidR="0020508D" w:rsidRPr="0020508D">
        <w:rPr>
          <w:color w:val="00B050"/>
          <w:vertAlign w:val="subscript"/>
        </w:rPr>
        <w:t>720</w:t>
      </w:r>
      <w:r w:rsidR="0020508D" w:rsidRPr="0020508D">
        <w:rPr>
          <w:color w:val="00B050"/>
        </w:rPr>
        <w:t xml:space="preserve"> (PE-rich), no matter the level of culture PAR. It is therefore unlikely that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w:t>
      </w:r>
      <w:r w:rsidR="0020508D" w:rsidRPr="0020508D">
        <w:rPr>
          <w:color w:val="00B050"/>
        </w:rPr>
        <w:lastRenderedPageBreak/>
        <w:t xml:space="preserve">same strains, under the same growth conditions (unpub.), we hypothesize that nutrient limitation imposes the transition to stationary phase. </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 6). In addition to chlorophyll </w:t>
      </w:r>
      <w:r>
        <w:rPr>
          <w:i/>
          <w:iCs/>
        </w:rPr>
        <w:t>a</w:t>
      </w:r>
      <w:r>
        <w:t>,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 xml:space="preserve">However, during the pre-stationary phase, the PE-rich 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 which would not be expected if light was more limiting (as cell density increased), suggests that nitrogen could be limiting factor at this stage.</w:t>
      </w:r>
    </w:p>
    <w:p w14:paraId="1C721FA3" w14:textId="317CB1C8" w:rsidR="001E27BA"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σ</w:t>
      </w:r>
      <w:r>
        <w:rPr>
          <w:vertAlign w:val="subscript"/>
        </w:rPr>
        <w:t>PSII</w:t>
      </w:r>
      <w:r>
        <w:t>ʹ excited through chlorophyll absorbance at 445 nm was, in contrast, consistently small across strains and growth conditions (Fig. S</w:t>
      </w:r>
      <w:r w:rsidR="00A44F83">
        <w:t>8, Fig. S9</w:t>
      </w:r>
      <w:r>
        <w:t>), since in cyanobacteria the number of chlorophyll serving each PSII is nearly fixed (Xu et al. 2018). σ</w:t>
      </w:r>
      <w:r>
        <w:rPr>
          <w:vertAlign w:val="subscript"/>
        </w:rPr>
        <w:t>PSII</w:t>
      </w:r>
      <w:r>
        <w:t xml:space="preserve">ʹ excited through phycobilisome absorbance at 590 nm </w:t>
      </w:r>
      <w:r>
        <w:lastRenderedPageBreak/>
        <w:t xml:space="preserve">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regulation of phycobiliprotein content to control light delivery to PSII, as opposed to shorter-term regulation.</w:t>
      </w:r>
    </w:p>
    <w:p w14:paraId="6134736C" w14:textId="1E51A586" w:rsidR="001E27BA" w:rsidRDefault="00000000">
      <w:pPr>
        <w:pStyle w:val="BodyText"/>
      </w:pPr>
      <w:r w:rsidRPr="00284501">
        <w:rPr>
          <w:color w:val="0070C0"/>
        </w:rPr>
        <w:t xml:space="preserve">A 16S rRNA gene phylogeny </w:t>
      </w:r>
      <w:r>
        <w:t xml:space="preserve">(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w:t>
      </w:r>
      <w:r w:rsidR="00F730E2">
        <w:t>,</w:t>
      </w:r>
      <w:r>
        <w:t xml:space="preserve">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 xml:space="preserve">ʹ remains higher than the PC-rich strains, even as cumulative diel photon dose increases. Hence, PE-rich strains exhibit higher light harvesting efficiency, at the </w:t>
      </w:r>
      <w:r>
        <w:lastRenderedPageBreak/>
        <w:t>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and cell-specific content of this pigment is usually low in both phenotypes (Śliwińska-Wilczewska et al. 2020). It follows that N-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5" w:name="Xd6027de75907f2cca82f1632cd2539bbe12e244"/>
      <w:bookmarkEnd w:id="34"/>
      <w:r>
        <w:lastRenderedPageBreak/>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FRRf; Fig. 3)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Fig. 8). As previously found 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6" w:name="conclusions"/>
      <w:bookmarkEnd w:id="31"/>
      <w:bookmarkEnd w:id="35"/>
      <w:r>
        <w:t>Conclusions</w:t>
      </w:r>
    </w:p>
    <w:p w14:paraId="7E2870BA" w14:textId="4F9EFFFA"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sp., grew fastest under moderate light and a 24 h photoperiod. Consequently, </w:t>
      </w:r>
      <w:r>
        <w:rPr>
          <w:i/>
          <w:iCs/>
        </w:rPr>
        <w:t>Synechococcus</w:t>
      </w:r>
      <w:r>
        <w:t xml:space="preserve"> sp. has the potential to emerge as components of the phytoplankton during the Arctic or Antarctic summer under future, warmed, polar regions. 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37" w:name="_Hlk171716611"/>
      <w:r w:rsidR="007A7492" w:rsidRPr="007A7492">
        <w:rPr>
          <w:color w:val="00B050"/>
        </w:rPr>
        <w:t>22</w:t>
      </w:r>
      <w:r w:rsidR="007A7492" w:rsidRPr="007A7492">
        <w:rPr>
          <w:rFonts w:cs="Times New Roman"/>
          <w:color w:val="00B050"/>
        </w:rPr>
        <w:t>°</w:t>
      </w:r>
      <w:r w:rsidR="007A7492" w:rsidRPr="007A7492">
        <w:rPr>
          <w:color w:val="00B050"/>
        </w:rPr>
        <w:t>C</w:t>
      </w:r>
      <w:bookmarkEnd w:id="37"/>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 xml:space="preserve">based </w:t>
      </w:r>
      <w:r w:rsidR="00942FFA" w:rsidRPr="00942FFA">
        <w:rPr>
          <w:rFonts w:cs="Times New Roman"/>
          <w:color w:val="00B050"/>
        </w:rPr>
        <w:lastRenderedPageBreak/>
        <w:t>on the present study it would seem that PE-rich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8" w:name="data-availability-statement"/>
      <w:bookmarkEnd w:id="36"/>
      <w:r>
        <w:lastRenderedPageBreak/>
        <w:t>Data availability statement</w:t>
      </w:r>
    </w:p>
    <w:p w14:paraId="475FB7EA" w14:textId="77777777" w:rsidR="001E27BA" w:rsidRDefault="00000000">
      <w:pPr>
        <w:pStyle w:val="FirstParagraph"/>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MetaDataCatalog).</w:t>
      </w:r>
    </w:p>
    <w:p w14:paraId="3E1F6CF7" w14:textId="77777777" w:rsidR="001E27BA"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9" w:name="acknowledgements"/>
      <w:r>
        <w:t>Acknowledgements</w:t>
      </w:r>
    </w:p>
    <w:p w14:paraId="31682A53" w14:textId="141AA981" w:rsidR="00AA6F54" w:rsidRDefault="00200732" w:rsidP="00AA6F54">
      <w:pPr>
        <w:pStyle w:val="FirstParagraph"/>
        <w:ind w:firstLine="0"/>
      </w:pPr>
      <w:r w:rsidRPr="00200732">
        <w:rPr>
          <w:rFonts w:cs="Times New Roman"/>
        </w:rPr>
        <w:t xml:space="preserve">We would like to express our sincere gratitude to the two Editors, Ilana Berman-Frank and Elisa Schaum, and two Reviewers for their efforts reviewing and improving this manuscript. </w:t>
      </w:r>
      <w:r w:rsidR="00AA6F54" w:rsidRPr="00200732">
        <w:t xml:space="preserve">We thank Maximilian Berthold for the code for the GAM model; Miranda Corkum who maintained cultures and </w:t>
      </w:r>
      <w:r w:rsidR="00AA6F54">
        <w:t>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0" w:name="conflict-of-interest"/>
      <w:bookmarkEnd w:id="39"/>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1" w:name="references"/>
      <w:bookmarkEnd w:id="38"/>
      <w:bookmarkEnd w:id="40"/>
      <w:r>
        <w:lastRenderedPageBreak/>
        <w:t>References</w:t>
      </w:r>
    </w:p>
    <w:p w14:paraId="1332EDDB" w14:textId="77777777" w:rsidR="001E27BA" w:rsidRDefault="00000000">
      <w:pPr>
        <w:pStyle w:val="Bibliography"/>
      </w:pPr>
      <w:bookmarkStart w:id="42" w:name="X04bea6dc81879086c9cec5e591858b2b51b8ced"/>
      <w:bookmarkStart w:id="43"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23DBB3D7" w14:textId="77777777" w:rsidR="001E27BA" w:rsidRDefault="00000000">
      <w:pPr>
        <w:pStyle w:val="Bibliography"/>
      </w:pPr>
      <w:bookmarkStart w:id="44" w:name="ref-arrigoSeaIceEcosystems2014"/>
      <w:bookmarkEnd w:id="42"/>
      <w:r>
        <w:t xml:space="preserve">Arrigo, K. R. 2014. Sea ice ecosystems. Annual Review of Marine Science </w:t>
      </w:r>
      <w:r>
        <w:rPr>
          <w:b/>
          <w:bCs/>
        </w:rPr>
        <w:t>6</w:t>
      </w:r>
      <w:r>
        <w:t>: 439–467. doi:</w:t>
      </w:r>
      <w:hyperlink r:id="rId24">
        <w:r>
          <w:rPr>
            <w:rStyle w:val="Hyperlink"/>
          </w:rPr>
          <w:t>10.1146/annurev-marine-010213-135103</w:t>
        </w:r>
      </w:hyperlink>
    </w:p>
    <w:p w14:paraId="3E8F0B4F" w14:textId="77777777" w:rsidR="001E27BA" w:rsidRDefault="00000000">
      <w:pPr>
        <w:pStyle w:val="Bibliography"/>
      </w:pPr>
      <w:bookmarkStart w:id="45" w:name="X78a690ddcffed75740a96a2fca4b8e9a29d3a28"/>
      <w:bookmarkEnd w:id="44"/>
      <w:r>
        <w:t xml:space="preserve">Beale, S. I. 1994. </w:t>
      </w:r>
      <w:hyperlink r:id="rId25">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6" w:name="X8e36a83a9ba5d606fae645d0802ddad45e17210"/>
      <w:bookmarkEnd w:id="45"/>
      <w:r>
        <w:t xml:space="preserve">Behrenfeld, M. J., R. T. O’Malley, D. A. Siegel, and others. 2006. Climate-driven trends in contemporary ocean productivity. Nature </w:t>
      </w:r>
      <w:r>
        <w:rPr>
          <w:b/>
          <w:bCs/>
        </w:rPr>
        <w:t>444</w:t>
      </w:r>
      <w:r>
        <w:t>: 752–755. doi:</w:t>
      </w:r>
      <w:hyperlink r:id="rId26">
        <w:r>
          <w:rPr>
            <w:rStyle w:val="Hyperlink"/>
          </w:rPr>
          <w:t>10.1038/nature05317</w:t>
        </w:r>
      </w:hyperlink>
    </w:p>
    <w:p w14:paraId="0A1884C9" w14:textId="77777777" w:rsidR="001E27BA" w:rsidRDefault="00000000">
      <w:pPr>
        <w:pStyle w:val="Bibliography"/>
      </w:pPr>
      <w:bookmarkStart w:id="47" w:name="X1be6f12e64c58b80673ed14c4fa8c4162f87089"/>
      <w:bookmarkEnd w:id="46"/>
      <w:r>
        <w:t xml:space="preserve">Bennett, A., and L. Bogorad. 1971. Properties of subunits and aggregates of blue-green algal biliproteins. Biochemistry </w:t>
      </w:r>
      <w:r>
        <w:rPr>
          <w:b/>
          <w:bCs/>
        </w:rPr>
        <w:t>10</w:t>
      </w:r>
      <w:r>
        <w:t>: 3625–3634. doi:</w:t>
      </w:r>
      <w:hyperlink r:id="rId27">
        <w:r>
          <w:rPr>
            <w:rStyle w:val="Hyperlink"/>
          </w:rPr>
          <w:t>10.1021/bi00795a022</w:t>
        </w:r>
      </w:hyperlink>
    </w:p>
    <w:p w14:paraId="69AAC36C" w14:textId="77777777" w:rsidR="001E27BA" w:rsidRDefault="00000000">
      <w:pPr>
        <w:pStyle w:val="Bibliography"/>
      </w:pPr>
      <w:bookmarkStart w:id="48" w:name="Xda5f83f2d94bb95300d10a4f9ddf8c27de1dd95"/>
      <w:bookmarkEnd w:id="47"/>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5717ED1C" w14:textId="77777777" w:rsidR="001E27BA" w:rsidRDefault="00000000">
      <w:pPr>
        <w:pStyle w:val="Bibliography"/>
      </w:pPr>
      <w:bookmarkStart w:id="49" w:name="X186911c6462d2586c8a86d6496d976a68e538eb"/>
      <w:bookmarkEnd w:id="48"/>
      <w:r>
        <w:t xml:space="preserve">Berman-Frank, I., D. Campbell, A. Ciotti, and others. 2023. </w:t>
      </w:r>
      <w:hyperlink r:id="rId29">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4BF03412" w14:textId="77777777" w:rsidR="001E27BA" w:rsidRDefault="00000000">
      <w:pPr>
        <w:pStyle w:val="Bibliography"/>
      </w:pPr>
      <w:bookmarkStart w:id="50" w:name="ref-boatmanImprovingAccuracySingle2019"/>
      <w:bookmarkEnd w:id="49"/>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30">
        <w:r>
          <w:rPr>
            <w:rStyle w:val="Hyperlink"/>
          </w:rPr>
          <w:t>10.3389/fmars.2019.00319</w:t>
        </w:r>
      </w:hyperlink>
    </w:p>
    <w:p w14:paraId="590A7BC4" w14:textId="77777777" w:rsidR="001E27BA" w:rsidRDefault="00000000">
      <w:pPr>
        <w:pStyle w:val="Bibliography"/>
      </w:pPr>
      <w:bookmarkStart w:id="51" w:name="ref-brandEffectsContinuousLight1981"/>
      <w:bookmarkEnd w:id="50"/>
      <w:r>
        <w:lastRenderedPageBreak/>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23AF742" w14:textId="77777777" w:rsidR="001E27BA" w:rsidRDefault="00000000">
      <w:pPr>
        <w:pStyle w:val="Bibliography"/>
      </w:pPr>
      <w:bookmarkStart w:id="52" w:name="X30cea3580c16855f9d89aaa53f7c7533fb5925c"/>
      <w:bookmarkEnd w:id="51"/>
      <w:r>
        <w:t xml:space="preserve">Chakdar, H., and S. Pabbi. 2016. </w:t>
      </w:r>
      <w:hyperlink r:id="rId32">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3" w:name="X994c2ad8a043003fa89d97fb17e31a37eda8e22"/>
      <w:bookmarkEnd w:id="52"/>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C6FD451" w14:textId="77777777" w:rsidR="001E27BA" w:rsidRDefault="00000000">
      <w:pPr>
        <w:pStyle w:val="Bibliography"/>
      </w:pPr>
      <w:bookmarkStart w:id="54" w:name="ref-connorInvestigatingUseFast2018"/>
      <w:bookmarkEnd w:id="53"/>
      <w:r>
        <w:t>Connor, D. 2018. Investigating the use of fast repetition rate fluorometry in understanding algal physiology in optically complex oceans.</w:t>
      </w:r>
    </w:p>
    <w:p w14:paraId="49310BFB" w14:textId="77777777" w:rsidR="001E27BA" w:rsidRDefault="00000000">
      <w:pPr>
        <w:pStyle w:val="Bibliography"/>
      </w:pPr>
      <w:bookmarkStart w:id="55" w:name="ref-elzhovMinpackLmInterface2023"/>
      <w:bookmarkEnd w:id="54"/>
      <w:r>
        <w:t>Elzhov, T. V., K. M. Mullen, A.-N. Spiess, and B. Bolker. 2023. Minpack.lm: R Interface to the Levenberg-Marquardt Nonlinear Least-Squares Algorithm Found in MINPACK, Plus Support for Bounds.</w:t>
      </w:r>
    </w:p>
    <w:p w14:paraId="79A56CE1" w14:textId="77777777" w:rsidR="001E27BA" w:rsidRDefault="00000000">
      <w:pPr>
        <w:pStyle w:val="Bibliography"/>
      </w:pPr>
      <w:bookmarkStart w:id="56" w:name="Xb3b934c426832e8f3bcd2593838bee3da62037f"/>
      <w:bookmarkEnd w:id="55"/>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4">
        <w:r>
          <w:rPr>
            <w:rStyle w:val="Hyperlink"/>
          </w:rPr>
          <w:t>10.1093/plankt/6.1.67</w:t>
        </w:r>
      </w:hyperlink>
    </w:p>
    <w:p w14:paraId="5A4EE5A1" w14:textId="77777777" w:rsidR="001E27BA" w:rsidRDefault="00000000">
      <w:pPr>
        <w:pStyle w:val="Bibliography"/>
      </w:pPr>
      <w:bookmarkStart w:id="57" w:name="X371bb1f8294219221d0a8d754321a3129d20161"/>
      <w:bookmarkEnd w:id="56"/>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8" w:name="ref-fieldPrimaryProductionBiosphere1998"/>
      <w:bookmarkEnd w:id="57"/>
      <w:r>
        <w:lastRenderedPageBreak/>
        <w:t xml:space="preserve">Field, C. B., M. J. Behrenfeld,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773100FA" w14:textId="77777777" w:rsidR="001E27BA" w:rsidRDefault="00000000">
      <w:pPr>
        <w:pStyle w:val="Bibliography"/>
      </w:pPr>
      <w:bookmarkStart w:id="59" w:name="ref-flombaumPresentFutureGlobal2013"/>
      <w:bookmarkEnd w:id="58"/>
      <w:r>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2DFF7095" w14:textId="77777777" w:rsidR="001E27BA" w:rsidRDefault="00000000">
      <w:pPr>
        <w:pStyle w:val="Bibliography"/>
      </w:pPr>
      <w:bookmarkStart w:id="60" w:name="X70e763626351db714644371434cdc7ba868f384"/>
      <w:bookmarkEnd w:id="59"/>
      <w:r>
        <w:t xml:space="preserve">Gradinger, R., and J. Lenz. 1989. Picocyanobacteria in the high Arctic. Marine Ecology Progress Series </w:t>
      </w:r>
      <w:r>
        <w:rPr>
          <w:b/>
          <w:bCs/>
        </w:rPr>
        <w:t>52</w:t>
      </w:r>
      <w:r>
        <w:t>: 99–101. doi:</w:t>
      </w:r>
      <w:hyperlink r:id="rId37">
        <w:r>
          <w:rPr>
            <w:rStyle w:val="Hyperlink"/>
          </w:rPr>
          <w:t>10.3354/meps052099</w:t>
        </w:r>
      </w:hyperlink>
    </w:p>
    <w:p w14:paraId="3B8EBE0D" w14:textId="77777777" w:rsidR="001E27BA" w:rsidRDefault="00000000">
      <w:pPr>
        <w:pStyle w:val="Bibliography"/>
      </w:pPr>
      <w:bookmarkStart w:id="61" w:name="Xd7d6b0bcb60aabcb149933a8690177800745aff"/>
      <w:bookmarkEnd w:id="60"/>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2" w:name="ref-handelAndreasHandelCustom2020"/>
      <w:bookmarkEnd w:id="61"/>
      <w:r>
        <w:t>Handel, A. 2020. Andreas Handel - Custom Word formatting using R Markdown.</w:t>
      </w:r>
    </w:p>
    <w:p w14:paraId="05BCB72D" w14:textId="77777777" w:rsidR="001E27BA" w:rsidRDefault="00000000">
      <w:pPr>
        <w:pStyle w:val="Bibliography"/>
      </w:pPr>
      <w:bookmarkStart w:id="63" w:name="X2f3f2ef9f90eda6a1a18e84d8544e5d48a1f704"/>
      <w:bookmarkEnd w:id="62"/>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4" w:name="X94d31e03dd4a76416149232f9dfc2d0a4e9d24a"/>
      <w:bookmarkEnd w:id="63"/>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9">
        <w:r>
          <w:rPr>
            <w:rStyle w:val="Hyperlink"/>
          </w:rPr>
          <w:t>10.1038/ismej.2008.118</w:t>
        </w:r>
      </w:hyperlink>
    </w:p>
    <w:p w14:paraId="2EA2CAD9" w14:textId="77777777" w:rsidR="001E27BA" w:rsidRDefault="00000000">
      <w:pPr>
        <w:pStyle w:val="Bibliography"/>
      </w:pPr>
      <w:bookmarkStart w:id="65" w:name="X4caa6b578966ef03a2d8ed31de5413af8a80ed0"/>
      <w:bookmarkEnd w:id="64"/>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40">
        <w:r>
          <w:rPr>
            <w:rStyle w:val="Hyperlink"/>
          </w:rPr>
          <w:t>10.5194/bg-8-311-2011</w:t>
        </w:r>
      </w:hyperlink>
    </w:p>
    <w:p w14:paraId="364CA759" w14:textId="77777777" w:rsidR="001E27BA" w:rsidRDefault="00000000">
      <w:pPr>
        <w:pStyle w:val="Bibliography"/>
      </w:pPr>
      <w:bookmarkStart w:id="66" w:name="ref-hoangUFBoot2ImprovingUltrafast2018"/>
      <w:bookmarkEnd w:id="65"/>
      <w:r>
        <w:lastRenderedPageBreak/>
        <w:t xml:space="preserve">Hoang, D. T., O. Chernomor, A. von Haeseler, B. Q. Minh, and L. S. Vinh. 2018. UFBoot2: Improving the Ultrafast Bootstrap Approximation. Molecular Biology and Evolution </w:t>
      </w:r>
      <w:r>
        <w:rPr>
          <w:b/>
          <w:bCs/>
        </w:rPr>
        <w:t>35</w:t>
      </w:r>
      <w:r>
        <w:t>: 518–522. doi:</w:t>
      </w:r>
      <w:hyperlink r:id="rId41">
        <w:r>
          <w:rPr>
            <w:rStyle w:val="Hyperlink"/>
          </w:rPr>
          <w:t>10.1093/molbev/msx281</w:t>
        </w:r>
      </w:hyperlink>
    </w:p>
    <w:p w14:paraId="35BCC3DF" w14:textId="77777777" w:rsidR="001E27BA" w:rsidRDefault="00000000">
      <w:pPr>
        <w:pStyle w:val="Bibliography"/>
      </w:pPr>
      <w:bookmarkStart w:id="67" w:name="ref-holtropVibrationalModesWater2021"/>
      <w:bookmarkEnd w:id="66"/>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25B300E1" w14:textId="77777777" w:rsidR="001E27BA" w:rsidRDefault="00000000">
      <w:pPr>
        <w:pStyle w:val="Bibliography"/>
      </w:pPr>
      <w:bookmarkStart w:id="68" w:name="ref-huismanHowSinkingPhytoplankton2002"/>
      <w:bookmarkEnd w:id="67"/>
      <w:r>
        <w:t xml:space="preserve">Huisman, J., M. Arrayás, U. Ebert, and B. Sommeijer. 2002. How do sinking phytoplankton species manage to persist? The American Naturalist </w:t>
      </w:r>
      <w:r>
        <w:rPr>
          <w:b/>
          <w:bCs/>
        </w:rPr>
        <w:t>159</w:t>
      </w:r>
      <w:r>
        <w:t>: 245–254. doi:</w:t>
      </w:r>
      <w:hyperlink r:id="rId43">
        <w:r>
          <w:rPr>
            <w:rStyle w:val="Hyperlink"/>
          </w:rPr>
          <w:t>10.1086/338511</w:t>
        </w:r>
      </w:hyperlink>
    </w:p>
    <w:p w14:paraId="5F357A6C" w14:textId="77777777" w:rsidR="001E27BA" w:rsidRDefault="00000000">
      <w:pPr>
        <w:pStyle w:val="Bibliography"/>
      </w:pPr>
      <w:bookmarkStart w:id="69" w:name="ref-jacob-lopesEffectLightCycles2009"/>
      <w:bookmarkEnd w:id="68"/>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21A67467" w14:textId="77777777" w:rsidR="001E27BA" w:rsidRDefault="00000000">
      <w:pPr>
        <w:pStyle w:val="Bibliography"/>
      </w:pPr>
      <w:bookmarkStart w:id="70" w:name="Xe44519f7c4f85a8f2f69ad01347800da25031bd"/>
      <w:bookmarkEnd w:id="69"/>
      <w:r>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09CC4DDE" w14:textId="77777777" w:rsidR="001E27BA" w:rsidRDefault="00000000">
      <w:pPr>
        <w:pStyle w:val="Bibliography"/>
      </w:pPr>
      <w:bookmarkStart w:id="71" w:name="X086947fcf331941d27badd04c8800179d921330"/>
      <w:bookmarkEnd w:id="70"/>
      <w:r>
        <w:t xml:space="preserve">Kalyaanamoorthy, S., B. Q. Minh, T. K. F. Wong, A. von Haeseler, and L. S. Jermiin. 2017. ModelFinder: Fast model selection for accurate phylogenetic estimates. Nature Methods </w:t>
      </w:r>
      <w:r>
        <w:rPr>
          <w:b/>
          <w:bCs/>
        </w:rPr>
        <w:t>14</w:t>
      </w:r>
      <w:r>
        <w:t>: 587–589. doi:</w:t>
      </w:r>
      <w:hyperlink r:id="rId46">
        <w:r>
          <w:rPr>
            <w:rStyle w:val="Hyperlink"/>
          </w:rPr>
          <w:t>10.1038/nmeth.4285</w:t>
        </w:r>
      </w:hyperlink>
    </w:p>
    <w:p w14:paraId="7DD3E4D5" w14:textId="77777777" w:rsidR="001E27BA" w:rsidRDefault="00000000">
      <w:pPr>
        <w:pStyle w:val="Bibliography"/>
      </w:pPr>
      <w:bookmarkStart w:id="72" w:name="ref-katohMAFFTOnlineService2019"/>
      <w:bookmarkEnd w:id="71"/>
      <w:r w:rsidRPr="0020508D">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7">
        <w:r>
          <w:rPr>
            <w:rStyle w:val="Hyperlink"/>
          </w:rPr>
          <w:t>10.1093/bib/bbx108</w:t>
        </w:r>
      </w:hyperlink>
    </w:p>
    <w:p w14:paraId="44FEBF82" w14:textId="77777777" w:rsidR="001E27BA" w:rsidRDefault="00000000">
      <w:pPr>
        <w:pStyle w:val="Bibliography"/>
      </w:pPr>
      <w:bookmarkStart w:id="73" w:name="ref-klepacz-smolkaEffectLightColour2020"/>
      <w:bookmarkEnd w:id="72"/>
      <w:r>
        <w:lastRenderedPageBreak/>
        <w:t xml:space="preserve">Klepacz-Smółka, A., D. Pietrzyk, R. Szeląg, P. Głuszcz, M. Daroch, J. Tang, and S. Ledakowicz. 2020. Effect of light colour and photoperiod on biomass growth and phycocyanin production by </w:t>
      </w:r>
      <w:r>
        <w:rPr>
          <w:i/>
          <w:iCs/>
        </w:rPr>
        <w:t>Synechococcus</w:t>
      </w:r>
      <w:r>
        <w:t xml:space="preserve"> PCC 6715. Bioresource Technology </w:t>
      </w:r>
      <w:r>
        <w:rPr>
          <w:b/>
          <w:bCs/>
        </w:rPr>
        <w:t>313</w:t>
      </w:r>
      <w:r>
        <w:t>: 123700. doi:</w:t>
      </w:r>
      <w:hyperlink r:id="rId48">
        <w:r>
          <w:rPr>
            <w:rStyle w:val="Hyperlink"/>
          </w:rPr>
          <w:t>10.1016/j.biortech.2020.123700</w:t>
        </w:r>
      </w:hyperlink>
    </w:p>
    <w:p w14:paraId="7C05A914" w14:textId="77777777" w:rsidR="001E27BA" w:rsidRDefault="00000000">
      <w:pPr>
        <w:pStyle w:val="Bibliography"/>
      </w:pPr>
      <w:bookmarkStart w:id="74" w:name="Xf41c88c9bd5feae6788e231cf3e9576f0fa36a1"/>
      <w:bookmarkEnd w:id="73"/>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9">
        <w:r>
          <w:rPr>
            <w:rStyle w:val="Hyperlink"/>
          </w:rPr>
          <w:t>10.1016/S0005-2728(98)00135-2</w:t>
        </w:r>
      </w:hyperlink>
    </w:p>
    <w:p w14:paraId="00344FB8" w14:textId="77777777" w:rsidR="001E27BA" w:rsidRDefault="00000000">
      <w:pPr>
        <w:pStyle w:val="Bibliography"/>
      </w:pPr>
      <w:bookmarkStart w:id="75" w:name="ref-krishnanPicochlorumCeleriModel2021"/>
      <w:bookmarkEnd w:id="74"/>
      <w:r>
        <w:t xml:space="preserve">Krishnan, A., M. Likhogrud, M. Cano, and others. 2021. </w:t>
      </w:r>
      <w:r>
        <w:rPr>
          <w:i/>
          <w:iCs/>
        </w:rPr>
        <w:t>Picochlorum Celeri</w:t>
      </w:r>
      <w:r>
        <w:t xml:space="preserve"> as a model system for robust outdoor algal growth in seawater. Scientific Reports </w:t>
      </w:r>
      <w:r>
        <w:rPr>
          <w:b/>
          <w:bCs/>
        </w:rPr>
        <w:t>11</w:t>
      </w:r>
      <w:r>
        <w:t>: 11649. doi:</w:t>
      </w:r>
      <w:hyperlink r:id="rId50">
        <w:r>
          <w:rPr>
            <w:rStyle w:val="Hyperlink"/>
          </w:rPr>
          <w:t>10.1038/s41598-021-91106-5</w:t>
        </w:r>
      </w:hyperlink>
    </w:p>
    <w:p w14:paraId="71E2E53C" w14:textId="77777777" w:rsidR="001E27BA" w:rsidRDefault="00000000">
      <w:pPr>
        <w:pStyle w:val="Bibliography"/>
      </w:pPr>
      <w:bookmarkStart w:id="76" w:name="ref-lane16S23SRRNA1991"/>
      <w:bookmarkEnd w:id="75"/>
      <w:r>
        <w:t>Lane, D. J. 1991. 16S/23S rRNA sequencing. Nucleic acid techniques in bacterial systematics 115–175.</w:t>
      </w:r>
    </w:p>
    <w:p w14:paraId="28813320" w14:textId="77777777" w:rsidR="001E27BA" w:rsidRDefault="00000000">
      <w:pPr>
        <w:pStyle w:val="Bibliography"/>
      </w:pPr>
      <w:bookmarkStart w:id="77" w:name="X0484b3dfebfaa14160c541e1fe2290095bae149"/>
      <w:bookmarkEnd w:id="76"/>
      <w:r>
        <w:t xml:space="preserve">LaRoche, J., and B. M. Robicheau. 2022. </w:t>
      </w:r>
      <w:hyperlink r:id="rId51">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7F930BF1" w14:textId="77777777" w:rsidR="001E27BA" w:rsidRDefault="00000000">
      <w:pPr>
        <w:pStyle w:val="Bibliography"/>
      </w:pPr>
      <w:bookmarkStart w:id="78" w:name="ref-liDiatomGrowthResponses2017"/>
      <w:bookmarkEnd w:id="77"/>
      <w:r>
        <w:t xml:space="preserve">Li, G., D. Talmy, and D. A. Campbell. 2017. Diatom growth responses to photoperiod and light are predictable from diel reductant generation. Journal of Phycology </w:t>
      </w:r>
      <w:r>
        <w:rPr>
          <w:b/>
          <w:bCs/>
        </w:rPr>
        <w:t>53</w:t>
      </w:r>
      <w:r>
        <w:t>: 95–107. doi:</w:t>
      </w:r>
      <w:hyperlink r:id="rId52">
        <w:r>
          <w:rPr>
            <w:rStyle w:val="Hyperlink"/>
          </w:rPr>
          <w:t>10.1111/jpy.12483</w:t>
        </w:r>
      </w:hyperlink>
    </w:p>
    <w:p w14:paraId="473E1B08" w14:textId="77777777" w:rsidR="001E27BA" w:rsidRDefault="00000000">
      <w:pPr>
        <w:pStyle w:val="Bibliography"/>
      </w:pPr>
      <w:bookmarkStart w:id="79" w:name="ref-liPhytoplanktonResponsesNitrogen2015"/>
      <w:bookmarkEnd w:id="78"/>
      <w:r>
        <w:lastRenderedPageBreak/>
        <w:t xml:space="preserve">Li, Q., L. Legendre, and N. Jiao. 2015. Phytoplankton responses to nitrogen and iron limitation in the tropical and subtropical Pacific Ocean. Journal of Plankton Research </w:t>
      </w:r>
      <w:r>
        <w:rPr>
          <w:b/>
          <w:bCs/>
        </w:rPr>
        <w:t>37</w:t>
      </w:r>
      <w:r>
        <w:t>: 306–319. doi:</w:t>
      </w:r>
      <w:hyperlink r:id="rId53">
        <w:r>
          <w:rPr>
            <w:rStyle w:val="Hyperlink"/>
          </w:rPr>
          <w:t>10.1093/plankt/fbv008</w:t>
        </w:r>
      </w:hyperlink>
    </w:p>
    <w:p w14:paraId="349FCCC3" w14:textId="77777777" w:rsidR="001E27BA" w:rsidRDefault="00000000">
      <w:pPr>
        <w:pStyle w:val="Bibliography"/>
      </w:pPr>
      <w:bookmarkStart w:id="80" w:name="X1fa63fd480d0916fa60113cb089a7102c347762"/>
      <w:bookmarkEnd w:id="79"/>
      <w:r>
        <w:t xml:space="preserve">Li, W. K. W. 1995. </w:t>
      </w:r>
      <w:hyperlink r:id="rId54">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1" w:name="ref-liggesSignalSignalProcessing2024"/>
      <w:bookmarkEnd w:id="80"/>
      <w:r>
        <w:t>Ligges, U., T. Short, P. Kienzle, and others. 2024. Signal: Signal Processing.</w:t>
      </w:r>
    </w:p>
    <w:p w14:paraId="34125EB5" w14:textId="77777777" w:rsidR="001E27BA" w:rsidRDefault="00000000">
      <w:pPr>
        <w:pStyle w:val="Bibliography"/>
      </w:pPr>
      <w:bookmarkStart w:id="82" w:name="ref-litchmanContrastingSizeEvolution2009"/>
      <w:bookmarkEnd w:id="81"/>
      <w:r>
        <w:t xml:space="preserve">Litchman, E., C. A. Klausmeier, and K. Yoshiyama. 2009. Contrasting size evolution in marine and freshwater diatoms. Proceedings of the National Academy of Sciences </w:t>
      </w:r>
      <w:r>
        <w:rPr>
          <w:b/>
          <w:bCs/>
        </w:rPr>
        <w:t>106</w:t>
      </w:r>
      <w:r>
        <w:t>: 2665–2670. doi:</w:t>
      </w:r>
      <w:hyperlink r:id="rId55">
        <w:r>
          <w:rPr>
            <w:rStyle w:val="Hyperlink"/>
          </w:rPr>
          <w:t>10.1073/pnas.0810891106</w:t>
        </w:r>
      </w:hyperlink>
    </w:p>
    <w:p w14:paraId="3FC815DA" w14:textId="77777777" w:rsidR="001E27BA" w:rsidRDefault="00000000">
      <w:pPr>
        <w:pStyle w:val="Bibliography"/>
      </w:pPr>
      <w:bookmarkStart w:id="83" w:name="X224deefd5aac84b0876cbc634974de393532095"/>
      <w:bookmarkEnd w:id="82"/>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6">
        <w:r>
          <w:rPr>
            <w:rStyle w:val="Hyperlink"/>
          </w:rPr>
          <w:t>10.1038/s41598-022-07009-6</w:t>
        </w:r>
      </w:hyperlink>
    </w:p>
    <w:p w14:paraId="79FB2CB3" w14:textId="77777777" w:rsidR="001E27BA" w:rsidRDefault="00000000">
      <w:pPr>
        <w:pStyle w:val="Bibliography"/>
      </w:pPr>
      <w:bookmarkStart w:id="84" w:name="ref-macintyreEffectWaterMotion2000"/>
      <w:bookmarkEnd w:id="83"/>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7">
        <w:r>
          <w:rPr>
            <w:rStyle w:val="Hyperlink"/>
          </w:rPr>
          <w:t>10.1016/S1360-1385(99)01504-6</w:t>
        </w:r>
      </w:hyperlink>
    </w:p>
    <w:p w14:paraId="33EECD6F" w14:textId="77777777" w:rsidR="001E27BA" w:rsidRDefault="00000000">
      <w:pPr>
        <w:pStyle w:val="Bibliography"/>
      </w:pPr>
      <w:bookmarkStart w:id="85" w:name="X597aa745de93e6d81b8cafc99770b8471e9dc09"/>
      <w:bookmarkEnd w:id="84"/>
      <w:r>
        <w:t xml:space="preserve">Moejes, F. W., A. Matuszyńska, K. Adhikari, and others. 2017. A systems-wide understanding of photosynthetic acclimation in algae and higher plants. Journal of Experimental Botany </w:t>
      </w:r>
      <w:r>
        <w:rPr>
          <w:b/>
          <w:bCs/>
        </w:rPr>
        <w:t>68</w:t>
      </w:r>
      <w:r>
        <w:t>: 2667–2681. doi:</w:t>
      </w:r>
      <w:hyperlink r:id="rId58">
        <w:r>
          <w:rPr>
            <w:rStyle w:val="Hyperlink"/>
          </w:rPr>
          <w:t>10.1093/jxb/erx137</w:t>
        </w:r>
      </w:hyperlink>
    </w:p>
    <w:p w14:paraId="6B4BDF48" w14:textId="77777777" w:rsidR="001E27BA" w:rsidRDefault="00000000">
      <w:pPr>
        <w:pStyle w:val="Bibliography"/>
      </w:pPr>
      <w:bookmarkStart w:id="86" w:name="ref-morelAvailableUsableStored1978"/>
      <w:bookmarkEnd w:id="85"/>
      <w:r>
        <w:t xml:space="preserve">Morel, A. 1978. Available, usable, and stored radiant energy in relation to marine photosynthesis. Deep Sea Research </w:t>
      </w:r>
      <w:r>
        <w:rPr>
          <w:b/>
          <w:bCs/>
        </w:rPr>
        <w:t>25</w:t>
      </w:r>
      <w:r>
        <w:t>: 673–688. doi:</w:t>
      </w:r>
      <w:hyperlink r:id="rId59">
        <w:r>
          <w:rPr>
            <w:rStyle w:val="Hyperlink"/>
          </w:rPr>
          <w:t>10.1016/0146-6291(78)90623-9</w:t>
        </w:r>
      </w:hyperlink>
    </w:p>
    <w:p w14:paraId="58C1C3B1" w14:textId="77777777" w:rsidR="001E27BA" w:rsidRDefault="00000000">
      <w:pPr>
        <w:pStyle w:val="Bibliography"/>
      </w:pPr>
      <w:bookmarkStart w:id="87" w:name="ref-morelOpticalModelingUpper1988"/>
      <w:bookmarkEnd w:id="86"/>
      <w:r>
        <w:lastRenderedPageBreak/>
        <w:t xml:space="preserve">Morel, A. 1988. Optical modeling of the upper ocean in relation to its biogenous matter content (case I waters). Journal of Geophysical Research: Oceans </w:t>
      </w:r>
      <w:r>
        <w:rPr>
          <w:b/>
          <w:bCs/>
        </w:rPr>
        <w:t>93</w:t>
      </w:r>
      <w:r>
        <w:t>: 10749–10768. doi:</w:t>
      </w:r>
      <w:hyperlink r:id="rId60">
        <w:r>
          <w:rPr>
            <w:rStyle w:val="Hyperlink"/>
          </w:rPr>
          <w:t>10.1029/JC093iC09p10749</w:t>
        </w:r>
      </w:hyperlink>
    </w:p>
    <w:p w14:paraId="1C7D44EE" w14:textId="77777777" w:rsidR="001E27BA" w:rsidRDefault="00000000">
      <w:pPr>
        <w:pStyle w:val="Bibliography"/>
      </w:pPr>
      <w:bookmarkStart w:id="88" w:name="X5dc6d1fd4b3aff5e3f5f2901ac1039b064e3d8b"/>
      <w:bookmarkEnd w:id="87"/>
      <w:r>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61">
        <w:r>
          <w:rPr>
            <w:rStyle w:val="Hyperlink"/>
          </w:rPr>
          <w:t>10.1023/A:1005936823310</w:t>
        </w:r>
      </w:hyperlink>
    </w:p>
    <w:p w14:paraId="0CCA19F5" w14:textId="77777777" w:rsidR="001E27BA" w:rsidRDefault="00000000">
      <w:pPr>
        <w:pStyle w:val="Bibliography"/>
      </w:pPr>
      <w:bookmarkStart w:id="89" w:name="Xe713f75cc9e81e2f79fc73cb3bf031e962e0537"/>
      <w:bookmarkEnd w:id="88"/>
      <w:r>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62">
        <w:r>
          <w:rPr>
            <w:rStyle w:val="Hyperlink"/>
          </w:rPr>
          <w:t>10.4319/lom.2012.10.142</w:t>
        </w:r>
      </w:hyperlink>
    </w:p>
    <w:p w14:paraId="40528806" w14:textId="77777777" w:rsidR="001E27BA" w:rsidRDefault="00000000">
      <w:pPr>
        <w:pStyle w:val="Bibliography"/>
      </w:pPr>
      <w:bookmarkStart w:id="90" w:name="ref-pedersenPatchworkComposerPlots2024"/>
      <w:bookmarkEnd w:id="89"/>
      <w:r>
        <w:t>Pedersen, T. L. 2024. Patchwork: The Composer of Plots.</w:t>
      </w:r>
    </w:p>
    <w:p w14:paraId="3939149D" w14:textId="77777777" w:rsidR="001E27BA" w:rsidRDefault="00000000">
      <w:pPr>
        <w:pStyle w:val="Bibliography"/>
      </w:pPr>
      <w:bookmarkStart w:id="91" w:name="Xb1f609e202700d7e4612211beb3d3915118da16"/>
      <w:bookmarkEnd w:id="90"/>
      <w:r>
        <w:t xml:space="preserve">Pick, F. R. 1991. The abundance and composition of freshwater picocyanobacteria in relation to light penetration. Limnology and Oceanography </w:t>
      </w:r>
      <w:r>
        <w:rPr>
          <w:b/>
          <w:bCs/>
        </w:rPr>
        <w:t>36</w:t>
      </w:r>
      <w:r>
        <w:t>: 1457–1462. doi:</w:t>
      </w:r>
      <w:hyperlink r:id="rId63">
        <w:r>
          <w:rPr>
            <w:rStyle w:val="Hyperlink"/>
          </w:rPr>
          <w:t>10.4319/lo.1991.36.7.1457</w:t>
        </w:r>
      </w:hyperlink>
    </w:p>
    <w:p w14:paraId="5DD89AFB" w14:textId="77777777" w:rsidR="001E27BA" w:rsidRDefault="00000000">
      <w:pPr>
        <w:pStyle w:val="Bibliography"/>
      </w:pPr>
      <w:bookmarkStart w:id="92" w:name="ref-posit"/>
      <w:bookmarkEnd w:id="91"/>
      <w:r>
        <w:t xml:space="preserve">Posit team. 2022. </w:t>
      </w:r>
      <w:hyperlink r:id="rId64">
        <w:r>
          <w:rPr>
            <w:rStyle w:val="Hyperlink"/>
          </w:rPr>
          <w:t>RStudio: Integrated development environment for r</w:t>
        </w:r>
      </w:hyperlink>
      <w:r>
        <w:t>, Posit Software, PBC.</w:t>
      </w:r>
    </w:p>
    <w:p w14:paraId="59BE881E" w14:textId="77777777" w:rsidR="001E27BA" w:rsidRDefault="00000000">
      <w:pPr>
        <w:pStyle w:val="Bibliography"/>
      </w:pPr>
      <w:bookmarkStart w:id="93" w:name="ref-rcore"/>
      <w:bookmarkEnd w:id="92"/>
      <w:r>
        <w:t xml:space="preserve">R Core Team. 2023. </w:t>
      </w:r>
      <w:hyperlink r:id="rId65">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4" w:name="ref-reynoldsEcologyPhytoplankton2006"/>
      <w:bookmarkEnd w:id="93"/>
      <w:r>
        <w:t>Reynolds, C. S. 2006. The Ecology of Phytoplankton, Cambridge University Press.</w:t>
      </w:r>
    </w:p>
    <w:p w14:paraId="1D7E1936" w14:textId="77777777" w:rsidR="001E27BA" w:rsidRDefault="00000000">
      <w:pPr>
        <w:pStyle w:val="Bibliography"/>
      </w:pPr>
      <w:bookmarkStart w:id="95" w:name="ref-ryanXtsEXtensibleTime2024"/>
      <w:bookmarkEnd w:id="94"/>
      <w:r>
        <w:t>Ryan, J. A., J. M. Ulrich, R. Bennett, and C. Joy. 2024. Xts: eXtensible Time Series.</w:t>
      </w:r>
    </w:p>
    <w:p w14:paraId="0999FCDE" w14:textId="77777777" w:rsidR="001E27BA" w:rsidRDefault="00000000">
      <w:pPr>
        <w:pStyle w:val="Bibliography"/>
      </w:pPr>
      <w:bookmarkStart w:id="96" w:name="ref-sakamotoNitrateTransportNot1999"/>
      <w:bookmarkEnd w:id="95"/>
      <w:r>
        <w:lastRenderedPageBreak/>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6">
        <w:r>
          <w:rPr>
            <w:rStyle w:val="Hyperlink"/>
          </w:rPr>
          <w:t>10.1104/pp.119.2.785</w:t>
        </w:r>
      </w:hyperlink>
    </w:p>
    <w:p w14:paraId="738698BA" w14:textId="77777777" w:rsidR="001E27BA" w:rsidRDefault="00000000">
      <w:pPr>
        <w:pStyle w:val="Bibliography"/>
      </w:pPr>
      <w:bookmarkStart w:id="97" w:name="Xf626be554f0abe35fc056c41973fef3575bf1e8"/>
      <w:bookmarkEnd w:id="96"/>
      <w:r>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7">
        <w:r>
          <w:rPr>
            <w:rStyle w:val="Hyperlink"/>
          </w:rPr>
          <w:t>10.1007/s11120-016-0329-8</w:t>
        </w:r>
      </w:hyperlink>
    </w:p>
    <w:p w14:paraId="0D9E0DBC" w14:textId="77777777" w:rsidR="001E27BA" w:rsidRDefault="00000000">
      <w:pPr>
        <w:pStyle w:val="Bibliography"/>
      </w:pPr>
      <w:bookmarkStart w:id="98" w:name="ref-serwayModernPhysics2004"/>
      <w:bookmarkEnd w:id="97"/>
      <w:r>
        <w:t>Serway, R. A., C. J. Moses, and C. A. Moyer. 2004. Modern Physics, Cengage Learning.</w:t>
      </w:r>
    </w:p>
    <w:p w14:paraId="0381AA03" w14:textId="77777777" w:rsidR="001E27BA" w:rsidRDefault="00000000">
      <w:pPr>
        <w:pStyle w:val="Bibliography"/>
      </w:pPr>
      <w:bookmarkStart w:id="99" w:name="ref-sixLightVariabilityIlluminates2007"/>
      <w:bookmarkEnd w:id="98"/>
      <w:r>
        <w:t xml:space="preserve">Six, C., Z. V. Finkel, A. J. Irwin, and D. A. Campbell. 2007. Light variability illuminates niche-partitioning among marine picocyanobacteria. PLOS ONE </w:t>
      </w:r>
      <w:r>
        <w:rPr>
          <w:b/>
          <w:bCs/>
        </w:rPr>
        <w:t>2</w:t>
      </w:r>
      <w:r>
        <w:t>: e1341. doi:</w:t>
      </w:r>
      <w:hyperlink r:id="rId68">
        <w:r>
          <w:rPr>
            <w:rStyle w:val="Hyperlink"/>
          </w:rPr>
          <w:t>10.1371/journal.pone.0001341</w:t>
        </w:r>
      </w:hyperlink>
    </w:p>
    <w:p w14:paraId="2063D7DC" w14:textId="77777777" w:rsidR="001E27BA" w:rsidRDefault="00000000">
      <w:pPr>
        <w:pStyle w:val="Bibliography"/>
      </w:pPr>
      <w:bookmarkStart w:id="100" w:name="X32f137d065fe8ec6a264e657f8563e21f83164f"/>
      <w:bookmarkEnd w:id="99"/>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9">
        <w:r>
          <w:rPr>
            <w:rStyle w:val="Hyperlink"/>
          </w:rPr>
          <w:t>10.1073/pnas.2111300118</w:t>
        </w:r>
      </w:hyperlink>
    </w:p>
    <w:p w14:paraId="315CD130" w14:textId="77777777" w:rsidR="001E27BA" w:rsidRPr="007837E3" w:rsidRDefault="00000000">
      <w:pPr>
        <w:pStyle w:val="Bibliography"/>
        <w:rPr>
          <w:lang w:val="pl-PL"/>
        </w:rPr>
      </w:pPr>
      <w:bookmarkStart w:id="101" w:name="Xb08e6c3e9b838f57efffe54573ae3f42a71b21a"/>
      <w:bookmarkEnd w:id="100"/>
      <w:r w:rsidRPr="00854B64">
        <w:rPr>
          <w:lang w:val="pl-PL"/>
        </w:rPr>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r w:rsidRPr="007837E3">
        <w:rPr>
          <w:lang w:val="pl-PL"/>
        </w:rPr>
        <w:t xml:space="preserve">Biogeosciences </w:t>
      </w:r>
      <w:r w:rsidRPr="007837E3">
        <w:rPr>
          <w:b/>
          <w:bCs/>
          <w:lang w:val="pl-PL"/>
        </w:rPr>
        <w:t>15</w:t>
      </w:r>
      <w:r w:rsidRPr="007837E3">
        <w:rPr>
          <w:lang w:val="pl-PL"/>
        </w:rPr>
        <w:t>: 6257–6276. doi:</w:t>
      </w:r>
      <w:hyperlink r:id="rId70">
        <w:r w:rsidRPr="007837E3">
          <w:rPr>
            <w:rStyle w:val="Hyperlink"/>
            <w:lang w:val="pl-PL"/>
          </w:rPr>
          <w:t>10.5194/bg-15-6257-2018</w:t>
        </w:r>
      </w:hyperlink>
    </w:p>
    <w:p w14:paraId="50D1F61A" w14:textId="77777777" w:rsidR="001E27BA" w:rsidRDefault="00000000">
      <w:pPr>
        <w:pStyle w:val="Bibliography"/>
      </w:pPr>
      <w:bookmarkStart w:id="102" w:name="X92c5ea3ee71b2ad417094f4aecb6bbb92c05f75"/>
      <w:bookmarkEnd w:id="101"/>
      <w:r w:rsidRPr="00854B64">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71">
        <w:r>
          <w:rPr>
            <w:rStyle w:val="Hyperlink"/>
          </w:rPr>
          <w:t>10.3390/cells9092030</w:t>
        </w:r>
      </w:hyperlink>
    </w:p>
    <w:p w14:paraId="21DB3138" w14:textId="77777777" w:rsidR="001E27BA" w:rsidRPr="001348D0" w:rsidRDefault="00000000">
      <w:pPr>
        <w:pStyle w:val="Bibliography"/>
        <w:rPr>
          <w:lang w:val="en-CA"/>
        </w:rPr>
      </w:pPr>
      <w:bookmarkStart w:id="103" w:name="X6591e9d1dee9f0b2f846214637635025dece832"/>
      <w:bookmarkEnd w:id="102"/>
      <w:r w:rsidRPr="001348D0">
        <w:rPr>
          <w:lang w:val="pl-PL"/>
        </w:rPr>
        <w:lastRenderedPageBreak/>
        <w:t xml:space="preserve">Śliwińska-Wilczewska, S., J. Maculewicz, A. Barreiro Felpeto, and A. Latała. </w:t>
      </w:r>
      <w:r>
        <w:t xml:space="preserve">2018b. Allelopathic and bloom-forming picocyanobacteria in a changing world. </w:t>
      </w:r>
      <w:r w:rsidRPr="001348D0">
        <w:rPr>
          <w:lang w:val="en-CA"/>
        </w:rPr>
        <w:t xml:space="preserve">Toxins </w:t>
      </w:r>
      <w:r w:rsidRPr="001348D0">
        <w:rPr>
          <w:b/>
          <w:bCs/>
          <w:lang w:val="en-CA"/>
        </w:rPr>
        <w:t>10</w:t>
      </w:r>
      <w:r w:rsidRPr="001348D0">
        <w:rPr>
          <w:lang w:val="en-CA"/>
        </w:rPr>
        <w:t>: 48. doi:</w:t>
      </w:r>
      <w:hyperlink r:id="rId72">
        <w:r w:rsidRPr="001348D0">
          <w:rPr>
            <w:rStyle w:val="Hyperlink"/>
            <w:lang w:val="en-CA"/>
          </w:rPr>
          <w:t>10.3390/toxins10010048</w:t>
        </w:r>
      </w:hyperlink>
    </w:p>
    <w:p w14:paraId="70FBE8CA" w14:textId="77777777" w:rsidR="001E27BA" w:rsidRDefault="00000000">
      <w:pPr>
        <w:pStyle w:val="Bibliography"/>
      </w:pPr>
      <w:bookmarkStart w:id="104" w:name="X6e1cd11f28078155642adaf7fcc4ed457e12f7f"/>
      <w:bookmarkEnd w:id="103"/>
      <w:r w:rsidRPr="00854B64">
        <w:rPr>
          <w:lang w:val="pl-PL"/>
        </w:rPr>
        <w:t xml:space="preserve">Stadnichuk, I. N., P. M. Krasilnikov, and D. V. Zlenko. </w:t>
      </w:r>
      <w:r>
        <w:t xml:space="preserve">2015. Cyanobacterial phycobilisomes and phycobiliproteins. Microbiology </w:t>
      </w:r>
      <w:r>
        <w:rPr>
          <w:b/>
          <w:bCs/>
        </w:rPr>
        <w:t>84</w:t>
      </w:r>
      <w:r>
        <w:t>: 101–111. doi:</w:t>
      </w:r>
      <w:hyperlink r:id="rId73">
        <w:r>
          <w:rPr>
            <w:rStyle w:val="Hyperlink"/>
          </w:rPr>
          <w:t>10.1134/S0026261715020150</w:t>
        </w:r>
      </w:hyperlink>
    </w:p>
    <w:p w14:paraId="0B1E771C" w14:textId="77777777" w:rsidR="001E27BA" w:rsidRDefault="00000000">
      <w:pPr>
        <w:pStyle w:val="Bibliography"/>
      </w:pPr>
      <w:bookmarkStart w:id="105" w:name="ref-stompColourfulCoexistenceRed2007"/>
      <w:bookmarkEnd w:id="104"/>
      <w:r>
        <w:t xml:space="preserve">Stomp, M., J. Huisman, L. Vörös, F. R. Pick, M. Laamanen, T. Haverkamp, and L. J. Stal. 2007. Colourful coexistence of red and green picocyanobacteria in lakes and seas. Ecology Letters </w:t>
      </w:r>
      <w:r>
        <w:rPr>
          <w:b/>
          <w:bCs/>
        </w:rPr>
        <w:t>10</w:t>
      </w:r>
      <w:r>
        <w:t>: 290–298. doi:</w:t>
      </w:r>
      <w:hyperlink r:id="rId74">
        <w:r>
          <w:rPr>
            <w:rStyle w:val="Hyperlink"/>
          </w:rPr>
          <w:t>10.1111/j.1461-0248.2007.01026.x</w:t>
        </w:r>
      </w:hyperlink>
    </w:p>
    <w:p w14:paraId="2ACC2C0A" w14:textId="77777777" w:rsidR="001E27BA" w:rsidRDefault="00000000">
      <w:pPr>
        <w:pStyle w:val="Bibliography"/>
      </w:pPr>
      <w:bookmarkStart w:id="106" w:name="ref-stricklandPracticalHandBook1972"/>
      <w:bookmarkEnd w:id="105"/>
      <w:r>
        <w:t xml:space="preserve">Strickland, J. D., and T. R. Parsons. 1972. Practical Hand Book of Seawater Analysis. Fisheries Research Board of Canada </w:t>
      </w:r>
      <w:r>
        <w:rPr>
          <w:b/>
          <w:bCs/>
        </w:rPr>
        <w:t>167 (2nd edition)</w:t>
      </w:r>
      <w:r>
        <w:t>: 1–311. doi:</w:t>
      </w:r>
      <w:hyperlink r:id="rId75">
        <w:r>
          <w:rPr>
            <w:rStyle w:val="Hyperlink"/>
          </w:rPr>
          <w:t>DOI: http://dx.doi.org/10.25607/OBP-1791</w:t>
        </w:r>
      </w:hyperlink>
    </w:p>
    <w:p w14:paraId="75C23E51" w14:textId="77777777" w:rsidR="001E27BA" w:rsidRDefault="00000000">
      <w:pPr>
        <w:pStyle w:val="Bibliography"/>
      </w:pPr>
      <w:bookmarkStart w:id="107" w:name="ref-theusPhotoperiodInfluencesShape2022"/>
      <w:bookmarkEnd w:id="106"/>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6">
        <w:r>
          <w:rPr>
            <w:rStyle w:val="Hyperlink"/>
          </w:rPr>
          <w:t>10.1111/oik.08839</w:t>
        </w:r>
      </w:hyperlink>
    </w:p>
    <w:p w14:paraId="37DD9C97" w14:textId="77777777" w:rsidR="001E27BA" w:rsidRDefault="00000000">
      <w:pPr>
        <w:pStyle w:val="Bibliography"/>
      </w:pPr>
      <w:bookmarkStart w:id="108" w:name="X9690ccfed766ee2a3cf0e557a70d94d679d4198"/>
      <w:bookmarkEnd w:id="107"/>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7">
        <w:r>
          <w:rPr>
            <w:rStyle w:val="Hyperlink"/>
          </w:rPr>
          <w:t>10.1111/j.1365-2427.2008.02119.x</w:t>
        </w:r>
      </w:hyperlink>
    </w:p>
    <w:p w14:paraId="4BCD2DBD" w14:textId="77777777" w:rsidR="001E27BA" w:rsidRDefault="00000000">
      <w:pPr>
        <w:pStyle w:val="Bibliography"/>
      </w:pPr>
      <w:bookmarkStart w:id="109" w:name="ref-tortellUserGuideApplication2021"/>
      <w:bookmarkEnd w:id="108"/>
      <w:r>
        <w:t xml:space="preserve">Tortell, P., and D. J. Suggett. 2021. </w:t>
      </w:r>
      <w:hyperlink r:id="rId7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0" w:name="Xa9d75f7cb05df7c7e803bc18b9b21a91d334305"/>
      <w:bookmarkEnd w:id="109"/>
      <w:r>
        <w:lastRenderedPageBreak/>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9">
        <w:r>
          <w:rPr>
            <w:rStyle w:val="Hyperlink"/>
          </w:rPr>
          <w:t>10.1002/biot.201700764</w:t>
        </w:r>
      </w:hyperlink>
    </w:p>
    <w:p w14:paraId="26223A5B" w14:textId="77777777" w:rsidR="001E27BA" w:rsidRDefault="00000000">
      <w:pPr>
        <w:pStyle w:val="Bibliography"/>
      </w:pPr>
      <w:bookmarkStart w:id="111" w:name="Xfdd466cc18065bdd5f18f310f0aca4481563952"/>
      <w:bookmarkEnd w:id="110"/>
      <w:r>
        <w:t xml:space="preserve">Velichko, N., S. Smirnova, S. Averina, and A. Pinevich. 2021. A survey of Antarctic cyanobacteria. Hydrobiologia </w:t>
      </w:r>
      <w:r>
        <w:rPr>
          <w:b/>
          <w:bCs/>
        </w:rPr>
        <w:t>848</w:t>
      </w:r>
      <w:r>
        <w:t>: 2627–2653.</w:t>
      </w:r>
    </w:p>
    <w:p w14:paraId="0A258024" w14:textId="77777777" w:rsidR="001E27BA" w:rsidRDefault="00000000">
      <w:pPr>
        <w:pStyle w:val="Bibliography"/>
      </w:pPr>
      <w:bookmarkStart w:id="112" w:name="X2c35e191157716807f2c80e30aa4454fb219977"/>
      <w:bookmarkEnd w:id="111"/>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3" w:name="ref-wickhamDataAnalysis2016"/>
      <w:bookmarkEnd w:id="112"/>
      <w:r>
        <w:t xml:space="preserve">Wickham, H. 2016. </w:t>
      </w:r>
      <w:hyperlink r:id="rId80">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4" w:name="ref-woodGeneralizedAdditiveModels2017"/>
      <w:bookmarkEnd w:id="113"/>
      <w:r>
        <w:t xml:space="preserve">Wood, S. N. 2017. </w:t>
      </w:r>
      <w:hyperlink r:id="rId81">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GlobColour merged products and further extension to OLCI data. Remote Sensing of Environment </w:t>
      </w:r>
      <w:r>
        <w:rPr>
          <w:b/>
          <w:bCs/>
        </w:rPr>
        <w:t>240</w:t>
      </w:r>
      <w:r>
        <w:t>: 111704. doi:</w:t>
      </w:r>
      <w:hyperlink r:id="rId82">
        <w:r>
          <w:rPr>
            <w:rStyle w:val="Hyperlink"/>
          </w:rPr>
          <w:t>10.1016/j.rse.2020.111704</w:t>
        </w:r>
      </w:hyperlink>
    </w:p>
    <w:p w14:paraId="4B76C6C7" w14:textId="77777777" w:rsidR="001E27BA"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3">
        <w:r>
          <w:rPr>
            <w:rStyle w:val="Hyperlink"/>
          </w:rPr>
          <w:t>10.1016/j.bbabio.2017.03.003</w:t>
        </w:r>
      </w:hyperlink>
    </w:p>
    <w:p w14:paraId="26B4AB5E" w14:textId="77777777" w:rsidR="001E27BA" w:rsidRDefault="00000000">
      <w:pPr>
        <w:pStyle w:val="Bibliography"/>
      </w:pPr>
      <w:bookmarkStart w:id="117" w:name="ref-xuPhytoplanktonSPSIIExcitation2018"/>
      <w:bookmarkEnd w:id="116"/>
      <w:r>
        <w:lastRenderedPageBreak/>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4">
        <w:r>
          <w:rPr>
            <w:rStyle w:val="Hyperlink"/>
          </w:rPr>
          <w:t>10.3389/fmars.2018.00281</w:t>
        </w:r>
      </w:hyperlink>
      <w:bookmarkEnd w:id="41"/>
      <w:bookmarkEnd w:id="43"/>
      <w:bookmarkEnd w:id="117"/>
    </w:p>
    <w:sectPr w:rsidR="001E27BA" w:rsidSect="007B1586">
      <w:footerReference w:type="default" r:id="rId8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859E0" w14:textId="77777777" w:rsidR="003F12AA" w:rsidRDefault="003F12AA">
      <w:pPr>
        <w:spacing w:after="0"/>
      </w:pPr>
      <w:r>
        <w:separator/>
      </w:r>
    </w:p>
  </w:endnote>
  <w:endnote w:type="continuationSeparator" w:id="0">
    <w:p w14:paraId="73BE9176" w14:textId="77777777" w:rsidR="003F12AA" w:rsidRDefault="003F12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E5E14E" w14:textId="77777777" w:rsidR="003F12AA" w:rsidRDefault="003F12AA">
      <w:r>
        <w:separator/>
      </w:r>
    </w:p>
  </w:footnote>
  <w:footnote w:type="continuationSeparator" w:id="0">
    <w:p w14:paraId="591CCF1F" w14:textId="77777777" w:rsidR="003F12AA" w:rsidRDefault="003F1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268CC"/>
    <w:rsid w:val="000703A5"/>
    <w:rsid w:val="000C3E75"/>
    <w:rsid w:val="001348D0"/>
    <w:rsid w:val="00135558"/>
    <w:rsid w:val="00135A8C"/>
    <w:rsid w:val="00156DEF"/>
    <w:rsid w:val="001E27BA"/>
    <w:rsid w:val="001E7E87"/>
    <w:rsid w:val="00200732"/>
    <w:rsid w:val="00204C7D"/>
    <w:rsid w:val="0020508D"/>
    <w:rsid w:val="00205E08"/>
    <w:rsid w:val="00210BA4"/>
    <w:rsid w:val="00252254"/>
    <w:rsid w:val="00284501"/>
    <w:rsid w:val="002A12C9"/>
    <w:rsid w:val="00345727"/>
    <w:rsid w:val="00366322"/>
    <w:rsid w:val="00385BDC"/>
    <w:rsid w:val="003A36F3"/>
    <w:rsid w:val="003B056F"/>
    <w:rsid w:val="003C63E4"/>
    <w:rsid w:val="003F12AA"/>
    <w:rsid w:val="00413BDC"/>
    <w:rsid w:val="00414C96"/>
    <w:rsid w:val="0043323F"/>
    <w:rsid w:val="0047069F"/>
    <w:rsid w:val="00495C05"/>
    <w:rsid w:val="00553DD8"/>
    <w:rsid w:val="0059161C"/>
    <w:rsid w:val="005C6D26"/>
    <w:rsid w:val="0060310A"/>
    <w:rsid w:val="006055CC"/>
    <w:rsid w:val="00621DCE"/>
    <w:rsid w:val="00641958"/>
    <w:rsid w:val="006C4C4B"/>
    <w:rsid w:val="006C521E"/>
    <w:rsid w:val="00706223"/>
    <w:rsid w:val="0071322A"/>
    <w:rsid w:val="007448D3"/>
    <w:rsid w:val="007837E3"/>
    <w:rsid w:val="0079202F"/>
    <w:rsid w:val="007A1B06"/>
    <w:rsid w:val="007A7492"/>
    <w:rsid w:val="007B1586"/>
    <w:rsid w:val="007E4FDF"/>
    <w:rsid w:val="008152F1"/>
    <w:rsid w:val="00835ABE"/>
    <w:rsid w:val="0084554F"/>
    <w:rsid w:val="00854B64"/>
    <w:rsid w:val="008657C4"/>
    <w:rsid w:val="00885875"/>
    <w:rsid w:val="008A39CD"/>
    <w:rsid w:val="008A7718"/>
    <w:rsid w:val="00917683"/>
    <w:rsid w:val="00940501"/>
    <w:rsid w:val="00942FFA"/>
    <w:rsid w:val="00952725"/>
    <w:rsid w:val="00967659"/>
    <w:rsid w:val="00973E27"/>
    <w:rsid w:val="00982005"/>
    <w:rsid w:val="009A47AD"/>
    <w:rsid w:val="009E476C"/>
    <w:rsid w:val="00A1616B"/>
    <w:rsid w:val="00A44F83"/>
    <w:rsid w:val="00A664B5"/>
    <w:rsid w:val="00A94ED3"/>
    <w:rsid w:val="00AA49F3"/>
    <w:rsid w:val="00AA4E1D"/>
    <w:rsid w:val="00AA6F54"/>
    <w:rsid w:val="00AF4405"/>
    <w:rsid w:val="00B256CA"/>
    <w:rsid w:val="00BB49C9"/>
    <w:rsid w:val="00C20594"/>
    <w:rsid w:val="00C432DA"/>
    <w:rsid w:val="00D14C6A"/>
    <w:rsid w:val="00D40847"/>
    <w:rsid w:val="00D44481"/>
    <w:rsid w:val="00D90589"/>
    <w:rsid w:val="00DC30DD"/>
    <w:rsid w:val="00E473E2"/>
    <w:rsid w:val="00E50C6D"/>
    <w:rsid w:val="00EB5620"/>
    <w:rsid w:val="00EB5775"/>
    <w:rsid w:val="00EE714A"/>
    <w:rsid w:val="00F10A78"/>
    <w:rsid w:val="00F25EE2"/>
    <w:rsid w:val="00F730E2"/>
    <w:rsid w:val="00F87B7D"/>
    <w:rsid w:val="00FE0665"/>
    <w:rsid w:val="00FE4A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 w:type="paragraph" w:customStyle="1" w:styleId="Body">
    <w:name w:val="Body"/>
    <w:rsid w:val="0020508D"/>
    <w:pPr>
      <w:pBdr>
        <w:top w:val="nil"/>
        <w:left w:val="nil"/>
        <w:bottom w:val="nil"/>
        <w:right w:val="nil"/>
        <w:between w:val="nil"/>
        <w:bar w:val="nil"/>
      </w:pBdr>
    </w:pPr>
    <w:rPr>
      <w:rFonts w:ascii="Aptos" w:eastAsia="Aptos" w:hAnsi="Aptos" w:cs="Aptos"/>
      <w:color w:val="000000"/>
      <w:kern w:val="2"/>
      <w:u w:color="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93/bib/bbx108" TargetMode="External"/><Relationship Id="rId63" Type="http://schemas.openxmlformats.org/officeDocument/2006/relationships/hyperlink" Target="https://doi.org/10.4319/lo.1991.36.7.1457" TargetMode="External"/><Relationship Id="rId68" Type="http://schemas.openxmlformats.org/officeDocument/2006/relationships/hyperlink" Target="https://doi.org/10.1371/journal.pone.0001341" TargetMode="External"/><Relationship Id="rId84" Type="http://schemas.openxmlformats.org/officeDocument/2006/relationships/hyperlink" Target="https://doi.org/10.3389/fmars.2018.00281"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93/plankt/fbv008" TargetMode="External"/><Relationship Id="rId58" Type="http://schemas.openxmlformats.org/officeDocument/2006/relationships/hyperlink" Target="https://doi.org/10.1093/jxb/erx137" TargetMode="External"/><Relationship Id="rId74" Type="http://schemas.openxmlformats.org/officeDocument/2006/relationships/hyperlink" Target="https://doi.org/10.1111/j.1461-0248.2007.01026.x" TargetMode="External"/><Relationship Id="rId79" Type="http://schemas.openxmlformats.org/officeDocument/2006/relationships/hyperlink" Target="https://doi.org/10.1002/biot.201700764"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j.biortech.2020.123700" TargetMode="External"/><Relationship Id="rId56" Type="http://schemas.openxmlformats.org/officeDocument/2006/relationships/hyperlink" Target="https://doi.org/10.1038/s41598-022-07009-6" TargetMode="External"/><Relationship Id="rId64" Type="http://schemas.openxmlformats.org/officeDocument/2006/relationships/hyperlink" Target="http://www.posit.co/" TargetMode="External"/><Relationship Id="rId69" Type="http://schemas.openxmlformats.org/officeDocument/2006/relationships/hyperlink" Target="https://doi.org/10.1073/pnas.2111300118" TargetMode="External"/><Relationship Id="rId77" Type="http://schemas.openxmlformats.org/officeDocument/2006/relationships/hyperlink" Target="https://doi.org/10.1111/j.1365-2427.2008.02119.x"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07/978-3-030-90383-1_9" TargetMode="External"/><Relationship Id="rId72" Type="http://schemas.openxmlformats.org/officeDocument/2006/relationships/hyperlink" Target="https://doi.org/10.3390/toxins10010048" TargetMode="External"/><Relationship Id="rId80" Type="http://schemas.openxmlformats.org/officeDocument/2006/relationships/hyperlink" Target="https://doi.org/10.1007/978-3-319-24277-4_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38/nmeth.4285" TargetMode="External"/><Relationship Id="rId59" Type="http://schemas.openxmlformats.org/officeDocument/2006/relationships/hyperlink" Target="https://doi.org/10.1016/0146-6291(78)90623-9" TargetMode="External"/><Relationship Id="rId67" Type="http://schemas.openxmlformats.org/officeDocument/2006/relationships/hyperlink" Target="https://doi.org/10.1007/s11120-016-0329-8"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1093/molbev/msx281" TargetMode="External"/><Relationship Id="rId54" Type="http://schemas.openxmlformats.org/officeDocument/2006/relationships/hyperlink" Target="https://www.jstor.org/stable/24852252" TargetMode="External"/><Relationship Id="rId62" Type="http://schemas.openxmlformats.org/officeDocument/2006/relationships/hyperlink" Target="https://doi.org/10.4319/lom.2012.10.142" TargetMode="External"/><Relationship Id="rId70" Type="http://schemas.openxmlformats.org/officeDocument/2006/relationships/hyperlink" Target="https://doi.org/10.5194/bg-15-6257-2018" TargetMode="External"/><Relationship Id="rId75" Type="http://schemas.openxmlformats.org/officeDocument/2006/relationships/hyperlink" Target="DOI:%20http://dx.doi.org/10.25607/OBP-1791" TargetMode="External"/><Relationship Id="rId83"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16/S0005-2728(98)00135-2" TargetMode="External"/><Relationship Id="rId57" Type="http://schemas.openxmlformats.org/officeDocument/2006/relationships/hyperlink" Target="https://doi.org/10.1016/S1360-1385(99)01504-6" TargetMode="External"/><Relationship Id="rId10" Type="http://schemas.openxmlformats.org/officeDocument/2006/relationships/image" Target="media/image1.png"/><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doi.org/10.1111/jpy.12483" TargetMode="External"/><Relationship Id="rId60" Type="http://schemas.openxmlformats.org/officeDocument/2006/relationships/hyperlink" Target="https://doi.org/10.1029/JC093iC09p10749" TargetMode="External"/><Relationship Id="rId65" Type="http://schemas.openxmlformats.org/officeDocument/2006/relationships/hyperlink" Target="https://www.R-project.org/" TargetMode="External"/><Relationship Id="rId73" Type="http://schemas.openxmlformats.org/officeDocument/2006/relationships/hyperlink" Target="https://doi.org/10.1134/S0026261715020150" TargetMode="External"/><Relationship Id="rId78" Type="http://schemas.openxmlformats.org/officeDocument/2006/relationships/hyperlink" Target="https://doi.org/10.25607/OBP-1084" TargetMode="External"/><Relationship Id="rId81" Type="http://schemas.openxmlformats.org/officeDocument/2006/relationships/hyperlink" Target="https://doi.org/10.1201/9781315370279"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38/ismej.2008.118" TargetMode="External"/><Relationship Id="rId34" Type="http://schemas.openxmlformats.org/officeDocument/2006/relationships/hyperlink" Target="https://doi.org/10.1093/plankt/6.1.67" TargetMode="External"/><Relationship Id="rId50" Type="http://schemas.openxmlformats.org/officeDocument/2006/relationships/hyperlink" Target="https://doi.org/10.1038/s41598-021-91106-5" TargetMode="External"/><Relationship Id="rId55" Type="http://schemas.openxmlformats.org/officeDocument/2006/relationships/hyperlink" Target="https://doi.org/10.1073/pnas.0810891106" TargetMode="External"/><Relationship Id="rId76" Type="http://schemas.openxmlformats.org/officeDocument/2006/relationships/hyperlink" Target="https://doi.org/10.1111/oik.08839"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cells909203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5194/bg-8-311-2011"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doi.org/10.1104/pp.119.2.785" TargetMode="External"/><Relationship Id="rId87" Type="http://schemas.openxmlformats.org/officeDocument/2006/relationships/theme" Target="theme/theme1.xml"/><Relationship Id="rId61" Type="http://schemas.openxmlformats.org/officeDocument/2006/relationships/hyperlink" Target="https://doi.org/10.1023/A:1005936823310" TargetMode="External"/><Relationship Id="rId82" Type="http://schemas.openxmlformats.org/officeDocument/2006/relationships/hyperlink" Target="https://doi.org/10.1016/j.rse.2020.11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5</TotalTime>
  <Pages>52</Pages>
  <Words>12598</Words>
  <Characters>7181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30</cp:revision>
  <dcterms:created xsi:type="dcterms:W3CDTF">2024-05-01T16:17:00Z</dcterms:created>
  <dcterms:modified xsi:type="dcterms:W3CDTF">2024-07-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